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8567E" w14:textId="77777777" w:rsidR="00AE2A01" w:rsidRDefault="00AE2A01" w:rsidP="00AE2A01">
      <w:pPr>
        <w:pStyle w:val="Header"/>
        <w:spacing w:line="276" w:lineRule="auto"/>
        <w:jc w:val="center"/>
        <w:rPr>
          <w:b/>
          <w:color w:val="C00000"/>
          <w:sz w:val="32"/>
        </w:rPr>
      </w:pPr>
      <w:bookmarkStart w:id="0" w:name="_Hlk52650138"/>
      <w:r>
        <w:rPr>
          <w:b/>
          <w:color w:val="C00000"/>
          <w:sz w:val="32"/>
        </w:rPr>
        <w:t>University of Mumbai</w:t>
      </w:r>
    </w:p>
    <w:p w14:paraId="0D8AE4C9" w14:textId="77777777" w:rsidR="00AE2A01" w:rsidRPr="00627B25" w:rsidRDefault="00AE2A01" w:rsidP="00AE2A01">
      <w:pPr>
        <w:pStyle w:val="Header"/>
        <w:spacing w:line="276" w:lineRule="auto"/>
        <w:jc w:val="center"/>
        <w:rPr>
          <w:b/>
          <w:color w:val="C00000"/>
          <w:sz w:val="32"/>
        </w:rPr>
      </w:pPr>
      <w:r>
        <w:rPr>
          <w:b/>
          <w:color w:val="C00000"/>
          <w:sz w:val="32"/>
        </w:rPr>
        <w:t>Examination 2020 under cluster 5 (APSIT)</w:t>
      </w:r>
    </w:p>
    <w:p w14:paraId="2477B1A9" w14:textId="77777777" w:rsidR="00AE2A01" w:rsidRDefault="00AE2A01" w:rsidP="00AE2A01">
      <w:pPr>
        <w:jc w:val="center"/>
      </w:pPr>
      <w:r>
        <w:t xml:space="preserve">Program: </w:t>
      </w:r>
      <w:r w:rsidRPr="00627B25">
        <w:t>BE Information Technology Engineering</w:t>
      </w:r>
    </w:p>
    <w:p w14:paraId="1EE7748B" w14:textId="3275AC34" w:rsidR="00AE2A01" w:rsidRDefault="00AE2A01" w:rsidP="00AE2A01">
      <w:pPr>
        <w:jc w:val="center"/>
      </w:pPr>
      <w:r>
        <w:t>Curriculum Scheme: Revised 201</w:t>
      </w:r>
      <w:r w:rsidR="000369AC">
        <w:t>6</w:t>
      </w:r>
    </w:p>
    <w:p w14:paraId="306EAB4C" w14:textId="77777777" w:rsidR="00AE2A01" w:rsidRDefault="00AE2A01" w:rsidP="00AE2A01">
      <w:pPr>
        <w:jc w:val="center"/>
      </w:pPr>
      <w:r>
        <w:t>Examination: Final Year Semester VII</w:t>
      </w:r>
    </w:p>
    <w:p w14:paraId="20AE624C" w14:textId="11645F95" w:rsidR="00AE2A01" w:rsidRDefault="00AE2A01" w:rsidP="00AE2A01">
      <w:pPr>
        <w:jc w:val="center"/>
      </w:pPr>
      <w:r>
        <w:t xml:space="preserve">Course Code: </w:t>
      </w:r>
      <w:r w:rsidR="00E0569A">
        <w:t xml:space="preserve">ITC703 </w:t>
      </w:r>
      <w:r>
        <w:t xml:space="preserve">and Course Name: </w:t>
      </w:r>
      <w:r w:rsidR="000369AC">
        <w:t>Artificial Intelligence</w:t>
      </w:r>
    </w:p>
    <w:bookmarkEnd w:id="0"/>
    <w:p w14:paraId="3EF5D866" w14:textId="77777777" w:rsidR="001454D2" w:rsidRDefault="001454D2" w:rsidP="001454D2">
      <w:r w:rsidRPr="001454D2">
        <w:t>Time: 1hour</w:t>
      </w:r>
      <w:r>
        <w:t xml:space="preserve">                                                                                                                  Max. Marks: 50</w:t>
      </w:r>
    </w:p>
    <w:p w14:paraId="787BA23C" w14:textId="77777777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3A0BC831" w14:textId="77777777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4F2E54" w:rsidRPr="00A45826" w14:paraId="094258F8" w14:textId="77777777" w:rsidTr="00D561EE">
        <w:tc>
          <w:tcPr>
            <w:tcW w:w="1345" w:type="dxa"/>
          </w:tcPr>
          <w:p w14:paraId="710BC4F5" w14:textId="77777777" w:rsidR="004F2E54" w:rsidRPr="00A45826" w:rsidRDefault="004F2E54" w:rsidP="004F2E54">
            <w:r>
              <w:t xml:space="preserve">Q1. </w:t>
            </w:r>
          </w:p>
        </w:tc>
        <w:tc>
          <w:tcPr>
            <w:tcW w:w="8120" w:type="dxa"/>
            <w:vAlign w:val="bottom"/>
          </w:tcPr>
          <w:p w14:paraId="6B8FDDF1" w14:textId="51BB1A38" w:rsidR="004F2E54" w:rsidRPr="003C7749" w:rsidRDefault="004F2E54" w:rsidP="004F2E54">
            <w:r w:rsidRPr="00DC54FA">
              <w:t>Uniform cost search is one of the _______________________technique.</w:t>
            </w:r>
          </w:p>
        </w:tc>
      </w:tr>
      <w:tr w:rsidR="004F2E54" w:rsidRPr="00A45826" w14:paraId="313FC9F4" w14:textId="77777777" w:rsidTr="00A01A11">
        <w:tc>
          <w:tcPr>
            <w:tcW w:w="1345" w:type="dxa"/>
          </w:tcPr>
          <w:p w14:paraId="515BE3A8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center"/>
          </w:tcPr>
          <w:p w14:paraId="4D397B66" w14:textId="11E9A852" w:rsidR="004F2E54" w:rsidRPr="003C7749" w:rsidRDefault="004F2E54" w:rsidP="004F2E54">
            <w:r w:rsidRPr="00DC54FA">
              <w:t>Informed search</w:t>
            </w:r>
          </w:p>
        </w:tc>
      </w:tr>
      <w:tr w:rsidR="004F2E54" w:rsidRPr="00A45826" w14:paraId="068D07A9" w14:textId="77777777" w:rsidTr="00A01A11">
        <w:tc>
          <w:tcPr>
            <w:tcW w:w="1345" w:type="dxa"/>
          </w:tcPr>
          <w:p w14:paraId="77335D92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center"/>
          </w:tcPr>
          <w:p w14:paraId="08999245" w14:textId="4BEAFA53" w:rsidR="004F2E54" w:rsidRPr="003C7749" w:rsidRDefault="004F2E54" w:rsidP="004F2E54">
            <w:r w:rsidRPr="00DC54FA">
              <w:t xml:space="preserve">uninformed search </w:t>
            </w:r>
          </w:p>
        </w:tc>
      </w:tr>
      <w:tr w:rsidR="004F2E54" w:rsidRPr="00A45826" w14:paraId="6A465783" w14:textId="77777777" w:rsidTr="00A01A11">
        <w:tc>
          <w:tcPr>
            <w:tcW w:w="1345" w:type="dxa"/>
          </w:tcPr>
          <w:p w14:paraId="6B6B8069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center"/>
          </w:tcPr>
          <w:p w14:paraId="162A27D2" w14:textId="10922642" w:rsidR="004F2E54" w:rsidRPr="003C7749" w:rsidRDefault="004F2E54" w:rsidP="004F2E54">
            <w:r w:rsidRPr="00DC54FA">
              <w:t>uninformed select</w:t>
            </w:r>
          </w:p>
        </w:tc>
      </w:tr>
      <w:tr w:rsidR="004F2E54" w:rsidRPr="00A45826" w14:paraId="31DD2F75" w14:textId="77777777" w:rsidTr="00D561EE">
        <w:tc>
          <w:tcPr>
            <w:tcW w:w="1345" w:type="dxa"/>
          </w:tcPr>
          <w:p w14:paraId="27982D95" w14:textId="77777777" w:rsidR="004F2E54" w:rsidRPr="00A45826" w:rsidRDefault="004F2E54" w:rsidP="004F2E54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141983AD" w14:textId="51D27F3A" w:rsidR="004F2E54" w:rsidRPr="003C7749" w:rsidRDefault="004F2E54" w:rsidP="004F2E54">
            <w:r w:rsidRPr="00DC54FA">
              <w:t>Best select</w:t>
            </w:r>
          </w:p>
        </w:tc>
      </w:tr>
      <w:tr w:rsidR="00C770D4" w:rsidRPr="00A45826" w14:paraId="45D442EE" w14:textId="77777777" w:rsidTr="00C770D4">
        <w:tc>
          <w:tcPr>
            <w:tcW w:w="1345" w:type="dxa"/>
          </w:tcPr>
          <w:p w14:paraId="0D726A68" w14:textId="77777777" w:rsidR="00C770D4" w:rsidRPr="00A45826" w:rsidRDefault="00C770D4" w:rsidP="00D3072F"/>
        </w:tc>
        <w:tc>
          <w:tcPr>
            <w:tcW w:w="8120" w:type="dxa"/>
          </w:tcPr>
          <w:p w14:paraId="7968D585" w14:textId="77777777" w:rsidR="00C770D4" w:rsidRPr="003C7749" w:rsidRDefault="00C770D4" w:rsidP="00D3072F"/>
        </w:tc>
      </w:tr>
      <w:tr w:rsidR="004F2E54" w:rsidRPr="00A45826" w14:paraId="638C774E" w14:textId="77777777" w:rsidTr="00A30AF2">
        <w:tc>
          <w:tcPr>
            <w:tcW w:w="1345" w:type="dxa"/>
          </w:tcPr>
          <w:p w14:paraId="7B1888C9" w14:textId="77777777" w:rsidR="004F2E54" w:rsidRPr="00A45826" w:rsidRDefault="004F2E54" w:rsidP="004F2E54">
            <w:r>
              <w:t>Q2.</w:t>
            </w:r>
          </w:p>
        </w:tc>
        <w:tc>
          <w:tcPr>
            <w:tcW w:w="8120" w:type="dxa"/>
            <w:vAlign w:val="center"/>
          </w:tcPr>
          <w:p w14:paraId="1C43792D" w14:textId="7311C8FB" w:rsidR="004F2E54" w:rsidRPr="003C7749" w:rsidRDefault="004F2E54" w:rsidP="004F2E54">
            <w:r w:rsidRPr="00DC54FA">
              <w:t>Input segments of AI programming not contain(s)?</w:t>
            </w:r>
            <w:r w:rsidRPr="00DC54FA">
              <w:br/>
              <w:t xml:space="preserve"> </w:t>
            </w:r>
          </w:p>
        </w:tc>
      </w:tr>
      <w:tr w:rsidR="004F2E54" w:rsidRPr="00A45826" w14:paraId="71BE0254" w14:textId="77777777" w:rsidTr="00BE6E04">
        <w:tc>
          <w:tcPr>
            <w:tcW w:w="1345" w:type="dxa"/>
          </w:tcPr>
          <w:p w14:paraId="1EC9E1E0" w14:textId="77777777" w:rsidR="004F2E54" w:rsidRPr="00A45826" w:rsidRDefault="004F2E54" w:rsidP="004F2E5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  <w:vAlign w:val="bottom"/>
          </w:tcPr>
          <w:p w14:paraId="41EB0F7D" w14:textId="0C584D68" w:rsidR="004F2E54" w:rsidRPr="003C7749" w:rsidRDefault="004F2E54" w:rsidP="004F2E54">
            <w:r w:rsidRPr="00DC54FA">
              <w:t>sound</w:t>
            </w:r>
          </w:p>
        </w:tc>
      </w:tr>
      <w:tr w:rsidR="004F2E54" w:rsidRPr="00A45826" w14:paraId="4D8B84B4" w14:textId="77777777" w:rsidTr="00BE6E04">
        <w:tc>
          <w:tcPr>
            <w:tcW w:w="1345" w:type="dxa"/>
          </w:tcPr>
          <w:p w14:paraId="216C3B24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502599D6" w14:textId="329E4AF3" w:rsidR="004F2E54" w:rsidRPr="003C7749" w:rsidRDefault="004F2E54" w:rsidP="004F2E54">
            <w:r w:rsidRPr="00DC54FA">
              <w:t>well</w:t>
            </w:r>
          </w:p>
        </w:tc>
      </w:tr>
      <w:tr w:rsidR="004F2E54" w:rsidRPr="00A45826" w14:paraId="028F61AB" w14:textId="77777777" w:rsidTr="00BE6E04">
        <w:tc>
          <w:tcPr>
            <w:tcW w:w="1345" w:type="dxa"/>
          </w:tcPr>
          <w:p w14:paraId="7C6EBEAF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bottom"/>
          </w:tcPr>
          <w:p w14:paraId="3F9642D9" w14:textId="7DAE20A5" w:rsidR="004F2E54" w:rsidRPr="003C7749" w:rsidRDefault="004F2E54" w:rsidP="004F2E54">
            <w:proofErr w:type="spellStart"/>
            <w:r w:rsidRPr="00DC54FA">
              <w:t>toch</w:t>
            </w:r>
            <w:proofErr w:type="spellEnd"/>
          </w:p>
        </w:tc>
      </w:tr>
      <w:tr w:rsidR="004F2E54" w:rsidRPr="00A45826" w14:paraId="11CA064C" w14:textId="77777777" w:rsidTr="00BE6E04">
        <w:tc>
          <w:tcPr>
            <w:tcW w:w="1345" w:type="dxa"/>
          </w:tcPr>
          <w:p w14:paraId="51A280A3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bottom"/>
          </w:tcPr>
          <w:p w14:paraId="622DCACD" w14:textId="1C274803" w:rsidR="004F2E54" w:rsidRPr="003C7749" w:rsidRDefault="004F2E54" w:rsidP="004F2E54">
            <w:r w:rsidRPr="00DC54FA">
              <w:t>Smart</w:t>
            </w:r>
          </w:p>
        </w:tc>
      </w:tr>
      <w:tr w:rsidR="00C770D4" w:rsidRPr="00A45826" w14:paraId="2B78B1D4" w14:textId="77777777" w:rsidTr="00C770D4">
        <w:tc>
          <w:tcPr>
            <w:tcW w:w="1345" w:type="dxa"/>
          </w:tcPr>
          <w:p w14:paraId="0E6053B3" w14:textId="77777777" w:rsidR="00C770D4" w:rsidRPr="00A45826" w:rsidRDefault="00C770D4" w:rsidP="00D3072F"/>
        </w:tc>
        <w:tc>
          <w:tcPr>
            <w:tcW w:w="8120" w:type="dxa"/>
          </w:tcPr>
          <w:p w14:paraId="2077B573" w14:textId="77777777" w:rsidR="00C770D4" w:rsidRPr="003C7749" w:rsidRDefault="00C770D4" w:rsidP="00D3072F"/>
        </w:tc>
      </w:tr>
      <w:tr w:rsidR="004F2E54" w:rsidRPr="00A45826" w14:paraId="10110922" w14:textId="77777777" w:rsidTr="00BD6823">
        <w:tc>
          <w:tcPr>
            <w:tcW w:w="1345" w:type="dxa"/>
          </w:tcPr>
          <w:p w14:paraId="504ADC92" w14:textId="77777777" w:rsidR="004F2E54" w:rsidRPr="00A45826" w:rsidRDefault="004F2E54" w:rsidP="004F2E54">
            <w:r>
              <w:t>Q3.</w:t>
            </w:r>
          </w:p>
        </w:tc>
        <w:tc>
          <w:tcPr>
            <w:tcW w:w="8120" w:type="dxa"/>
            <w:vAlign w:val="bottom"/>
          </w:tcPr>
          <w:p w14:paraId="62FC9C9C" w14:textId="300DCC09" w:rsidR="004F2E54" w:rsidRPr="003C7749" w:rsidRDefault="004F2E54" w:rsidP="004F2E54">
            <w:r w:rsidRPr="00DC54FA">
              <w:t>In PEAS, S stands for</w:t>
            </w:r>
          </w:p>
        </w:tc>
      </w:tr>
      <w:tr w:rsidR="004F2E54" w:rsidRPr="00A45826" w14:paraId="7049D1E9" w14:textId="77777777" w:rsidTr="00BD6823">
        <w:tc>
          <w:tcPr>
            <w:tcW w:w="1345" w:type="dxa"/>
          </w:tcPr>
          <w:p w14:paraId="78980583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bottom"/>
          </w:tcPr>
          <w:p w14:paraId="7B185A36" w14:textId="1C594EA9" w:rsidR="004F2E54" w:rsidRPr="003C7749" w:rsidRDefault="004F2E54" w:rsidP="004F2E54">
            <w:r w:rsidRPr="00DC54FA">
              <w:t xml:space="preserve">Service   </w:t>
            </w:r>
          </w:p>
        </w:tc>
      </w:tr>
      <w:tr w:rsidR="004F2E54" w:rsidRPr="00A45826" w14:paraId="2FDB5C5D" w14:textId="77777777" w:rsidTr="00BD6823">
        <w:tc>
          <w:tcPr>
            <w:tcW w:w="1345" w:type="dxa"/>
          </w:tcPr>
          <w:p w14:paraId="5B06C111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2D2998E5" w14:textId="292B779F" w:rsidR="004F2E54" w:rsidRPr="003C7749" w:rsidRDefault="004F2E54" w:rsidP="004F2E54">
            <w:r w:rsidRPr="00DC54FA">
              <w:t>Sensor</w:t>
            </w:r>
          </w:p>
        </w:tc>
      </w:tr>
      <w:tr w:rsidR="004F2E54" w:rsidRPr="00A45826" w14:paraId="04E488B7" w14:textId="77777777" w:rsidTr="00BD6823">
        <w:tc>
          <w:tcPr>
            <w:tcW w:w="1345" w:type="dxa"/>
          </w:tcPr>
          <w:p w14:paraId="0D732717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bottom"/>
          </w:tcPr>
          <w:p w14:paraId="15AF65E4" w14:textId="0398DA85" w:rsidR="004F2E54" w:rsidRPr="003C7749" w:rsidRDefault="004F2E54" w:rsidP="004F2E54">
            <w:r w:rsidRPr="00DC54FA">
              <w:t>Second</w:t>
            </w:r>
          </w:p>
        </w:tc>
      </w:tr>
      <w:tr w:rsidR="004F2E54" w:rsidRPr="00A45826" w14:paraId="21A76648" w14:textId="77777777" w:rsidTr="00BD6823">
        <w:tc>
          <w:tcPr>
            <w:tcW w:w="1345" w:type="dxa"/>
          </w:tcPr>
          <w:p w14:paraId="4E5D8063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bottom"/>
          </w:tcPr>
          <w:p w14:paraId="741340BC" w14:textId="1A03C5EF" w:rsidR="004F2E54" w:rsidRPr="003C7749" w:rsidRDefault="004F2E54" w:rsidP="004F2E54">
            <w:r w:rsidRPr="00DC54FA">
              <w:t xml:space="preserve">Select </w:t>
            </w:r>
          </w:p>
        </w:tc>
      </w:tr>
      <w:tr w:rsidR="00FF361D" w:rsidRPr="00A45826" w14:paraId="26F85946" w14:textId="77777777" w:rsidTr="00C770D4">
        <w:tc>
          <w:tcPr>
            <w:tcW w:w="1345" w:type="dxa"/>
          </w:tcPr>
          <w:p w14:paraId="2E0BA6E8" w14:textId="77777777" w:rsidR="00FF361D" w:rsidRPr="00A45826" w:rsidRDefault="00FF361D" w:rsidP="00FF361D"/>
        </w:tc>
        <w:tc>
          <w:tcPr>
            <w:tcW w:w="8120" w:type="dxa"/>
          </w:tcPr>
          <w:p w14:paraId="100EE874" w14:textId="77777777" w:rsidR="00FF361D" w:rsidRPr="003C7749" w:rsidRDefault="00FF361D" w:rsidP="00FF361D"/>
        </w:tc>
      </w:tr>
      <w:tr w:rsidR="004F2E54" w:rsidRPr="00A45826" w14:paraId="741A53EC" w14:textId="77777777" w:rsidTr="00D30FAC">
        <w:tc>
          <w:tcPr>
            <w:tcW w:w="1345" w:type="dxa"/>
          </w:tcPr>
          <w:p w14:paraId="20858F93" w14:textId="77777777" w:rsidR="004F2E54" w:rsidRPr="00A45826" w:rsidRDefault="004F2E54" w:rsidP="004F2E54">
            <w:r>
              <w:t>Q4.</w:t>
            </w:r>
          </w:p>
        </w:tc>
        <w:tc>
          <w:tcPr>
            <w:tcW w:w="8120" w:type="dxa"/>
            <w:vAlign w:val="bottom"/>
          </w:tcPr>
          <w:p w14:paraId="3EE1B645" w14:textId="69AFD8B9" w:rsidR="004F2E54" w:rsidRPr="003C7749" w:rsidRDefault="004F2E54" w:rsidP="004F2E54">
            <w:r w:rsidRPr="00DC54FA">
              <w:t xml:space="preserve">BFS is  </w:t>
            </w:r>
          </w:p>
        </w:tc>
      </w:tr>
      <w:tr w:rsidR="004F2E54" w:rsidRPr="00A45826" w14:paraId="6E89E396" w14:textId="77777777" w:rsidTr="00A31B99">
        <w:tc>
          <w:tcPr>
            <w:tcW w:w="1345" w:type="dxa"/>
          </w:tcPr>
          <w:p w14:paraId="3112834A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center"/>
          </w:tcPr>
          <w:p w14:paraId="2E437FC8" w14:textId="1A1A1CF5" w:rsidR="004F2E54" w:rsidRPr="003C7749" w:rsidRDefault="004F2E54" w:rsidP="004F2E54">
            <w:r w:rsidRPr="00DC54FA">
              <w:t>Breadth First search</w:t>
            </w:r>
          </w:p>
        </w:tc>
      </w:tr>
      <w:tr w:rsidR="004F2E54" w:rsidRPr="00A45826" w14:paraId="7E1B3E7D" w14:textId="77777777" w:rsidTr="00D30FAC">
        <w:tc>
          <w:tcPr>
            <w:tcW w:w="1345" w:type="dxa"/>
          </w:tcPr>
          <w:p w14:paraId="3AECD9B8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center"/>
          </w:tcPr>
          <w:p w14:paraId="2B6934CC" w14:textId="76D59E1F" w:rsidR="004F2E54" w:rsidRPr="003C7749" w:rsidRDefault="004F2E54" w:rsidP="004F2E54">
            <w:r w:rsidRPr="00DC54FA">
              <w:t xml:space="preserve">Belt free search </w:t>
            </w:r>
          </w:p>
        </w:tc>
      </w:tr>
      <w:tr w:rsidR="004F2E54" w:rsidRPr="00A45826" w14:paraId="6C02840B" w14:textId="77777777" w:rsidTr="00D30FAC">
        <w:tc>
          <w:tcPr>
            <w:tcW w:w="1345" w:type="dxa"/>
          </w:tcPr>
          <w:p w14:paraId="76392D14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center"/>
          </w:tcPr>
          <w:p w14:paraId="0A835939" w14:textId="7C1FF129" w:rsidR="004F2E54" w:rsidRPr="003C7749" w:rsidRDefault="004F2E54" w:rsidP="004F2E54">
            <w:r w:rsidRPr="00DC54FA">
              <w:t>Box first search</w:t>
            </w:r>
          </w:p>
        </w:tc>
      </w:tr>
      <w:tr w:rsidR="004F2E54" w:rsidRPr="00A45826" w14:paraId="5EBC8A8F" w14:textId="77777777" w:rsidTr="00D30FAC">
        <w:tc>
          <w:tcPr>
            <w:tcW w:w="1345" w:type="dxa"/>
          </w:tcPr>
          <w:p w14:paraId="37909DDF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center"/>
          </w:tcPr>
          <w:p w14:paraId="420541DD" w14:textId="7073B34B" w:rsidR="004F2E54" w:rsidRPr="003C7749" w:rsidRDefault="004F2E54" w:rsidP="004F2E54">
            <w:r w:rsidRPr="00DC54FA">
              <w:t xml:space="preserve">Backward free Search </w:t>
            </w:r>
          </w:p>
        </w:tc>
      </w:tr>
      <w:tr w:rsidR="00FF361D" w:rsidRPr="00A45826" w14:paraId="1CB4F8A4" w14:textId="77777777" w:rsidTr="00C770D4">
        <w:tc>
          <w:tcPr>
            <w:tcW w:w="1345" w:type="dxa"/>
          </w:tcPr>
          <w:p w14:paraId="021C7089" w14:textId="77777777" w:rsidR="00FF361D" w:rsidRPr="00A45826" w:rsidRDefault="00FF361D" w:rsidP="00FF361D"/>
        </w:tc>
        <w:tc>
          <w:tcPr>
            <w:tcW w:w="8120" w:type="dxa"/>
          </w:tcPr>
          <w:p w14:paraId="1815F06B" w14:textId="77777777" w:rsidR="00FF361D" w:rsidRPr="003C7749" w:rsidRDefault="00FF361D" w:rsidP="00FF361D"/>
        </w:tc>
      </w:tr>
      <w:tr w:rsidR="004F2E54" w:rsidRPr="00A45826" w14:paraId="130ABF07" w14:textId="77777777" w:rsidTr="005A7E1D">
        <w:tc>
          <w:tcPr>
            <w:tcW w:w="1345" w:type="dxa"/>
          </w:tcPr>
          <w:p w14:paraId="65B365CC" w14:textId="77777777" w:rsidR="004F2E54" w:rsidRPr="00A45826" w:rsidRDefault="004F2E54" w:rsidP="004F2E54">
            <w:r>
              <w:t>Q5.</w:t>
            </w:r>
          </w:p>
        </w:tc>
        <w:tc>
          <w:tcPr>
            <w:tcW w:w="8120" w:type="dxa"/>
            <w:vAlign w:val="center"/>
          </w:tcPr>
          <w:p w14:paraId="2E55221F" w14:textId="6B993049" w:rsidR="004F2E54" w:rsidRPr="003C7749" w:rsidRDefault="004F2E54" w:rsidP="004F2E54">
            <w:r w:rsidRPr="00DC54FA">
              <w:t>What is used in determining the nature of the learning problem?</w:t>
            </w:r>
            <w:r w:rsidRPr="00DC54FA">
              <w:br/>
              <w:t xml:space="preserve"> </w:t>
            </w:r>
          </w:p>
        </w:tc>
      </w:tr>
      <w:tr w:rsidR="004F2E54" w:rsidRPr="00A45826" w14:paraId="5BB0C28B" w14:textId="77777777" w:rsidTr="00365B60">
        <w:tc>
          <w:tcPr>
            <w:tcW w:w="1345" w:type="dxa"/>
          </w:tcPr>
          <w:p w14:paraId="1E4F3920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bottom"/>
          </w:tcPr>
          <w:p w14:paraId="604F4256" w14:textId="6EDE5E9F" w:rsidR="004F2E54" w:rsidRPr="003C7749" w:rsidRDefault="004F2E54" w:rsidP="004F2E54">
            <w:r w:rsidRPr="00DC54FA">
              <w:t xml:space="preserve"> Environment</w:t>
            </w:r>
          </w:p>
        </w:tc>
      </w:tr>
      <w:tr w:rsidR="004F2E54" w:rsidRPr="00A45826" w14:paraId="0A94260A" w14:textId="77777777" w:rsidTr="00365B60">
        <w:tc>
          <w:tcPr>
            <w:tcW w:w="1345" w:type="dxa"/>
          </w:tcPr>
          <w:p w14:paraId="27243E84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347F16A2" w14:textId="63E0EE93" w:rsidR="004F2E54" w:rsidRPr="003C7749" w:rsidRDefault="004F2E54" w:rsidP="004F2E54">
            <w:r w:rsidRPr="00DC54FA">
              <w:t>Feedback</w:t>
            </w:r>
          </w:p>
        </w:tc>
      </w:tr>
      <w:tr w:rsidR="004F2E54" w:rsidRPr="00A45826" w14:paraId="1E25D101" w14:textId="77777777" w:rsidTr="00365B60">
        <w:tc>
          <w:tcPr>
            <w:tcW w:w="1345" w:type="dxa"/>
          </w:tcPr>
          <w:p w14:paraId="7083F14C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0CCDC22" w14:textId="472D5E22" w:rsidR="004F2E54" w:rsidRPr="003C7749" w:rsidRDefault="004F2E54" w:rsidP="004F2E54">
            <w:r w:rsidRPr="00DC54FA">
              <w:t>Problem</w:t>
            </w:r>
          </w:p>
        </w:tc>
      </w:tr>
      <w:tr w:rsidR="004F2E54" w:rsidRPr="00A45826" w14:paraId="2C6CB6DF" w14:textId="77777777" w:rsidTr="00365B60">
        <w:tc>
          <w:tcPr>
            <w:tcW w:w="1345" w:type="dxa"/>
          </w:tcPr>
          <w:p w14:paraId="2BCFE63C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1C06197" w14:textId="32812B4C" w:rsidR="004F2E54" w:rsidRPr="003C7749" w:rsidRDefault="004F2E54" w:rsidP="004F2E54">
            <w:r w:rsidRPr="00DC54FA">
              <w:t>Saving</w:t>
            </w:r>
          </w:p>
        </w:tc>
      </w:tr>
      <w:tr w:rsidR="00FF361D" w:rsidRPr="00A45826" w14:paraId="3F3E6FD9" w14:textId="77777777" w:rsidTr="00C770D4">
        <w:tc>
          <w:tcPr>
            <w:tcW w:w="1345" w:type="dxa"/>
          </w:tcPr>
          <w:p w14:paraId="61B05AC2" w14:textId="77777777" w:rsidR="00FF361D" w:rsidRPr="00A45826" w:rsidRDefault="00FF361D" w:rsidP="00FF361D"/>
        </w:tc>
        <w:tc>
          <w:tcPr>
            <w:tcW w:w="8120" w:type="dxa"/>
          </w:tcPr>
          <w:p w14:paraId="4596A4D6" w14:textId="77777777" w:rsidR="00FF361D" w:rsidRPr="003C7749" w:rsidRDefault="00FF361D" w:rsidP="00FF361D"/>
        </w:tc>
      </w:tr>
      <w:tr w:rsidR="004F2E54" w:rsidRPr="00A45826" w14:paraId="554756EE" w14:textId="77777777" w:rsidTr="00B228F9">
        <w:tc>
          <w:tcPr>
            <w:tcW w:w="1345" w:type="dxa"/>
          </w:tcPr>
          <w:p w14:paraId="5955A3F5" w14:textId="77777777" w:rsidR="004F2E54" w:rsidRPr="00A45826" w:rsidRDefault="004F2E54" w:rsidP="004F2E54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457FDCD3" w14:textId="357B9913" w:rsidR="004F2E54" w:rsidRPr="003C7749" w:rsidRDefault="004F2E54" w:rsidP="004F2E54">
            <w:r w:rsidRPr="00DC54FA">
              <w:t>To which depth does the alpha-beta pruning can be applied?</w:t>
            </w:r>
          </w:p>
        </w:tc>
      </w:tr>
      <w:tr w:rsidR="004F2E54" w:rsidRPr="00A45826" w14:paraId="2DF9ED5D" w14:textId="77777777" w:rsidTr="003343E7">
        <w:tc>
          <w:tcPr>
            <w:tcW w:w="1345" w:type="dxa"/>
          </w:tcPr>
          <w:p w14:paraId="2CDEBEDB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84C9B97" w14:textId="61AC36F5" w:rsidR="004F2E54" w:rsidRPr="003C7749" w:rsidRDefault="004F2E54" w:rsidP="004F2E54">
            <w:r w:rsidRPr="00DC54FA">
              <w:t>110 states</w:t>
            </w:r>
          </w:p>
        </w:tc>
      </w:tr>
      <w:tr w:rsidR="004F2E54" w:rsidRPr="00A45826" w14:paraId="0782C67D" w14:textId="77777777" w:rsidTr="003343E7">
        <w:tc>
          <w:tcPr>
            <w:tcW w:w="1345" w:type="dxa"/>
          </w:tcPr>
          <w:p w14:paraId="6813C5D9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99A1775" w14:textId="26C532AB" w:rsidR="004F2E54" w:rsidRPr="003C7749" w:rsidRDefault="004F2E54" w:rsidP="004F2E54">
            <w:r w:rsidRPr="00DC54FA">
              <w:t>150 states</w:t>
            </w:r>
          </w:p>
        </w:tc>
      </w:tr>
      <w:tr w:rsidR="004F2E54" w:rsidRPr="00A45826" w14:paraId="618DE70E" w14:textId="77777777" w:rsidTr="003343E7">
        <w:tc>
          <w:tcPr>
            <w:tcW w:w="1345" w:type="dxa"/>
          </w:tcPr>
          <w:p w14:paraId="3F055ADD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B7BA5A1" w14:textId="76357F8B" w:rsidR="004F2E54" w:rsidRPr="003C7749" w:rsidRDefault="004F2E54" w:rsidP="004F2E54">
            <w:r w:rsidRPr="00DC54FA">
              <w:t>6 States</w:t>
            </w:r>
          </w:p>
        </w:tc>
      </w:tr>
      <w:tr w:rsidR="004F2E54" w:rsidRPr="00A45826" w14:paraId="480A98AF" w14:textId="77777777" w:rsidTr="003343E7">
        <w:tc>
          <w:tcPr>
            <w:tcW w:w="1345" w:type="dxa"/>
          </w:tcPr>
          <w:p w14:paraId="1BE5EE90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EFDC20F" w14:textId="7D6AE4E3" w:rsidR="004F2E54" w:rsidRPr="003C7749" w:rsidRDefault="004F2E54" w:rsidP="004F2E54">
            <w:bookmarkStart w:id="1" w:name="RANGE!B53"/>
            <w:r w:rsidRPr="00DC54FA">
              <w:t>Any depth</w:t>
            </w:r>
            <w:bookmarkEnd w:id="1"/>
          </w:p>
        </w:tc>
      </w:tr>
      <w:tr w:rsidR="00FF361D" w:rsidRPr="00A45826" w14:paraId="4CE87AA5" w14:textId="77777777" w:rsidTr="00C770D4">
        <w:tc>
          <w:tcPr>
            <w:tcW w:w="1345" w:type="dxa"/>
          </w:tcPr>
          <w:p w14:paraId="5990463E" w14:textId="77777777" w:rsidR="00FF361D" w:rsidRPr="00A45826" w:rsidRDefault="00FF361D" w:rsidP="00FF361D"/>
        </w:tc>
        <w:tc>
          <w:tcPr>
            <w:tcW w:w="8120" w:type="dxa"/>
          </w:tcPr>
          <w:p w14:paraId="0EE39C1B" w14:textId="77777777" w:rsidR="00FF361D" w:rsidRPr="003C7749" w:rsidRDefault="00FF361D" w:rsidP="00FF361D"/>
        </w:tc>
      </w:tr>
      <w:tr w:rsidR="004F2E54" w:rsidRPr="00A45826" w14:paraId="67CF9597" w14:textId="77777777" w:rsidTr="00BA3297">
        <w:tc>
          <w:tcPr>
            <w:tcW w:w="1345" w:type="dxa"/>
          </w:tcPr>
          <w:p w14:paraId="0DB5E6AF" w14:textId="77777777" w:rsidR="004F2E54" w:rsidRPr="00A45826" w:rsidRDefault="004F2E54" w:rsidP="004F2E54">
            <w:r w:rsidRPr="00A45826">
              <w:t xml:space="preserve">Q7. </w:t>
            </w:r>
          </w:p>
        </w:tc>
        <w:tc>
          <w:tcPr>
            <w:tcW w:w="8120" w:type="dxa"/>
            <w:vAlign w:val="center"/>
          </w:tcPr>
          <w:p w14:paraId="165F79C7" w14:textId="16EC8D22" w:rsidR="004F2E54" w:rsidRPr="003C7749" w:rsidRDefault="004F2E54" w:rsidP="004F2E54">
            <w:bookmarkStart w:id="2" w:name="RANGE!B39"/>
            <w:r w:rsidRPr="00DC54FA">
              <w:t>Which search implements stack operation for searching the states?</w:t>
            </w:r>
            <w:bookmarkEnd w:id="2"/>
          </w:p>
        </w:tc>
      </w:tr>
      <w:tr w:rsidR="004F2E54" w:rsidRPr="00A45826" w14:paraId="7E3BB209" w14:textId="77777777" w:rsidTr="00877E3F">
        <w:tc>
          <w:tcPr>
            <w:tcW w:w="1345" w:type="dxa"/>
          </w:tcPr>
          <w:p w14:paraId="21AABAF1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center"/>
          </w:tcPr>
          <w:p w14:paraId="2DD27769" w14:textId="0BEF1F48" w:rsidR="004F2E54" w:rsidRPr="003C7749" w:rsidRDefault="004F2E54" w:rsidP="004F2E54">
            <w:r w:rsidRPr="00DC54FA">
              <w:t>uninformed select</w:t>
            </w:r>
          </w:p>
        </w:tc>
      </w:tr>
      <w:tr w:rsidR="004F2E54" w:rsidRPr="00A45826" w14:paraId="4636ACA6" w14:textId="77777777" w:rsidTr="00BA3297">
        <w:tc>
          <w:tcPr>
            <w:tcW w:w="1345" w:type="dxa"/>
          </w:tcPr>
          <w:p w14:paraId="5329FAA1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C80D9F8" w14:textId="6F8FBD08" w:rsidR="004F2E54" w:rsidRPr="003C7749" w:rsidRDefault="004F2E54" w:rsidP="004F2E54">
            <w:r w:rsidRPr="00DC54FA">
              <w:t>Depth First search</w:t>
            </w:r>
          </w:p>
        </w:tc>
      </w:tr>
      <w:tr w:rsidR="004F2E54" w:rsidRPr="00A45826" w14:paraId="728A086E" w14:textId="77777777" w:rsidTr="00BA3297">
        <w:tc>
          <w:tcPr>
            <w:tcW w:w="1345" w:type="dxa"/>
          </w:tcPr>
          <w:p w14:paraId="3A8A46EE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5CFDE24" w14:textId="7853DEBA" w:rsidR="004F2E54" w:rsidRPr="003C7749" w:rsidRDefault="004F2E54" w:rsidP="004F2E54">
            <w:r w:rsidRPr="00DC54FA">
              <w:t>Box first search</w:t>
            </w:r>
          </w:p>
        </w:tc>
      </w:tr>
      <w:tr w:rsidR="004F2E54" w:rsidRPr="00A45826" w14:paraId="1AB3CC4E" w14:textId="77777777" w:rsidTr="00BA3297">
        <w:tc>
          <w:tcPr>
            <w:tcW w:w="1345" w:type="dxa"/>
          </w:tcPr>
          <w:p w14:paraId="34725FBE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22CFD890" w14:textId="44948B78" w:rsidR="004F2E54" w:rsidRPr="003C7749" w:rsidRDefault="004F2E54" w:rsidP="004F2E54">
            <w:r w:rsidRPr="00DC54FA">
              <w:t xml:space="preserve">Deep Free search </w:t>
            </w:r>
          </w:p>
        </w:tc>
      </w:tr>
      <w:tr w:rsidR="004F2E54" w:rsidRPr="00A45826" w14:paraId="7BCC1C67" w14:textId="77777777" w:rsidTr="00BA3297">
        <w:tc>
          <w:tcPr>
            <w:tcW w:w="1345" w:type="dxa"/>
          </w:tcPr>
          <w:p w14:paraId="7EB18474" w14:textId="77777777" w:rsidR="004F2E54" w:rsidRPr="00A45826" w:rsidRDefault="004F2E54" w:rsidP="004F2E54"/>
        </w:tc>
        <w:tc>
          <w:tcPr>
            <w:tcW w:w="8120" w:type="dxa"/>
            <w:vAlign w:val="center"/>
          </w:tcPr>
          <w:p w14:paraId="7B335836" w14:textId="3ED912E5" w:rsidR="004F2E54" w:rsidRPr="003C7749" w:rsidRDefault="004F2E54" w:rsidP="004F2E54"/>
        </w:tc>
      </w:tr>
      <w:tr w:rsidR="004F2E54" w:rsidRPr="00A45826" w14:paraId="27F98688" w14:textId="77777777" w:rsidTr="00DF0410">
        <w:tc>
          <w:tcPr>
            <w:tcW w:w="1345" w:type="dxa"/>
          </w:tcPr>
          <w:p w14:paraId="606AA74F" w14:textId="77777777" w:rsidR="004F2E54" w:rsidRPr="00A45826" w:rsidRDefault="004F2E54" w:rsidP="004F2E54">
            <w:r w:rsidRPr="00A45826">
              <w:t xml:space="preserve">Q8. </w:t>
            </w:r>
          </w:p>
        </w:tc>
        <w:tc>
          <w:tcPr>
            <w:tcW w:w="8120" w:type="dxa"/>
            <w:vAlign w:val="bottom"/>
          </w:tcPr>
          <w:p w14:paraId="76A16055" w14:textId="5F48D936" w:rsidR="004F2E54" w:rsidRPr="003C7749" w:rsidRDefault="004F2E54" w:rsidP="004F2E54">
            <w:r w:rsidRPr="00DC54FA">
              <w:t xml:space="preserve">In N Queen problem </w:t>
            </w:r>
          </w:p>
        </w:tc>
      </w:tr>
      <w:tr w:rsidR="004F2E54" w:rsidRPr="00A45826" w14:paraId="10E73BC3" w14:textId="77777777" w:rsidTr="00DF0410">
        <w:tc>
          <w:tcPr>
            <w:tcW w:w="1345" w:type="dxa"/>
          </w:tcPr>
          <w:p w14:paraId="2AAAC761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4AFA203" w14:textId="08C1D1D9" w:rsidR="004F2E54" w:rsidRPr="003C7749" w:rsidRDefault="004F2E54" w:rsidP="004F2E54">
            <w:r w:rsidRPr="00DC54FA">
              <w:t>N is the number of pieces</w:t>
            </w:r>
          </w:p>
        </w:tc>
      </w:tr>
      <w:tr w:rsidR="004F2E54" w:rsidRPr="00A45826" w14:paraId="026A7083" w14:textId="77777777" w:rsidTr="00DF0410">
        <w:tc>
          <w:tcPr>
            <w:tcW w:w="1345" w:type="dxa"/>
          </w:tcPr>
          <w:p w14:paraId="11EC6642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51BB138" w14:textId="0E9C3486" w:rsidR="004F2E54" w:rsidRPr="003C7749" w:rsidRDefault="004F2E54" w:rsidP="004F2E54">
            <w:r w:rsidRPr="00DC54FA">
              <w:t>N is the number of queens</w:t>
            </w:r>
          </w:p>
        </w:tc>
      </w:tr>
      <w:tr w:rsidR="004F2E54" w:rsidRPr="00A45826" w14:paraId="749C3A55" w14:textId="77777777" w:rsidTr="00DF0410">
        <w:tc>
          <w:tcPr>
            <w:tcW w:w="1345" w:type="dxa"/>
          </w:tcPr>
          <w:p w14:paraId="486B09C9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D6346B4" w14:textId="19979F1F" w:rsidR="004F2E54" w:rsidRPr="003C7749" w:rsidRDefault="004F2E54" w:rsidP="004F2E54">
            <w:r w:rsidRPr="00DC54FA">
              <w:t>N is the number of boards</w:t>
            </w:r>
          </w:p>
        </w:tc>
      </w:tr>
      <w:tr w:rsidR="004F2E54" w:rsidRPr="00A45826" w14:paraId="086A86D8" w14:textId="77777777" w:rsidTr="00DF0410">
        <w:tc>
          <w:tcPr>
            <w:tcW w:w="1345" w:type="dxa"/>
          </w:tcPr>
          <w:p w14:paraId="2876D201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71634567" w14:textId="68C022B4" w:rsidR="004F2E54" w:rsidRPr="003C7749" w:rsidRDefault="004F2E54" w:rsidP="004F2E54">
            <w:r w:rsidRPr="00DC54FA">
              <w:t>N is the number of players</w:t>
            </w:r>
          </w:p>
        </w:tc>
      </w:tr>
      <w:tr w:rsidR="00FF361D" w:rsidRPr="00A45826" w14:paraId="1A15CB78" w14:textId="77777777" w:rsidTr="00C770D4">
        <w:tc>
          <w:tcPr>
            <w:tcW w:w="1345" w:type="dxa"/>
          </w:tcPr>
          <w:p w14:paraId="79C3BAD9" w14:textId="77777777" w:rsidR="00FF361D" w:rsidRPr="00A45826" w:rsidRDefault="00FF361D" w:rsidP="00FF361D"/>
        </w:tc>
        <w:tc>
          <w:tcPr>
            <w:tcW w:w="8120" w:type="dxa"/>
          </w:tcPr>
          <w:p w14:paraId="64E40161" w14:textId="77777777" w:rsidR="00FF361D" w:rsidRPr="003C7749" w:rsidRDefault="00FF361D" w:rsidP="00FF361D"/>
        </w:tc>
      </w:tr>
      <w:tr w:rsidR="004F2E54" w:rsidRPr="00A45826" w14:paraId="0C753AD1" w14:textId="77777777" w:rsidTr="00DE5474">
        <w:tc>
          <w:tcPr>
            <w:tcW w:w="1345" w:type="dxa"/>
          </w:tcPr>
          <w:p w14:paraId="512B7D47" w14:textId="77777777" w:rsidR="004F2E54" w:rsidRPr="00A45826" w:rsidRDefault="004F2E54" w:rsidP="004F2E54">
            <w:r w:rsidRPr="00A45826">
              <w:t>Q9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0C71FFF6" w14:textId="4872EE9F" w:rsidR="004F2E54" w:rsidRPr="003C7749" w:rsidRDefault="004F2E54" w:rsidP="004F2E54">
            <w:r w:rsidRPr="00DC54FA">
              <w:t>Example of CONSTRAINT SATISFACTION PROBLEMS</w:t>
            </w:r>
          </w:p>
        </w:tc>
      </w:tr>
      <w:tr w:rsidR="004F2E54" w:rsidRPr="00A45826" w14:paraId="32B921AD" w14:textId="77777777" w:rsidTr="006A03D6">
        <w:tc>
          <w:tcPr>
            <w:tcW w:w="1345" w:type="dxa"/>
          </w:tcPr>
          <w:p w14:paraId="085E0B1E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center"/>
          </w:tcPr>
          <w:p w14:paraId="1ADD314D" w14:textId="7C3937FA" w:rsidR="004F2E54" w:rsidRPr="003C7749" w:rsidRDefault="004F2E54" w:rsidP="004F2E54">
            <w:r w:rsidRPr="00DC54FA">
              <w:t xml:space="preserve">Robot </w:t>
            </w:r>
          </w:p>
        </w:tc>
      </w:tr>
      <w:tr w:rsidR="004F2E54" w:rsidRPr="00A45826" w14:paraId="632666B4" w14:textId="77777777" w:rsidTr="006A03D6">
        <w:tc>
          <w:tcPr>
            <w:tcW w:w="1345" w:type="dxa"/>
          </w:tcPr>
          <w:p w14:paraId="034DC75D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9E5E245" w14:textId="3A257971" w:rsidR="004F2E54" w:rsidRPr="003C7749" w:rsidRDefault="004F2E54" w:rsidP="004F2E54">
            <w:r w:rsidRPr="00DC54FA">
              <w:t>Natural Language Processing</w:t>
            </w:r>
          </w:p>
        </w:tc>
      </w:tr>
      <w:tr w:rsidR="004F2E54" w:rsidRPr="00A45826" w14:paraId="53B329CA" w14:textId="77777777" w:rsidTr="006A03D6">
        <w:tc>
          <w:tcPr>
            <w:tcW w:w="1345" w:type="dxa"/>
          </w:tcPr>
          <w:p w14:paraId="533EFEFA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2C892C4" w14:textId="4AB0B533" w:rsidR="004F2E54" w:rsidRPr="003C7749" w:rsidRDefault="004F2E54" w:rsidP="004F2E54">
            <w:bookmarkStart w:id="3" w:name="RANGE!B47"/>
            <w:r w:rsidRPr="00DC54FA">
              <w:t>CRYPTARITHMETIC</w:t>
            </w:r>
            <w:bookmarkEnd w:id="3"/>
          </w:p>
        </w:tc>
      </w:tr>
      <w:tr w:rsidR="004F2E54" w:rsidRPr="00A45826" w14:paraId="73A98E7B" w14:textId="77777777" w:rsidTr="006A03D6">
        <w:tc>
          <w:tcPr>
            <w:tcW w:w="1345" w:type="dxa"/>
          </w:tcPr>
          <w:p w14:paraId="1B571A41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7796EA5B" w14:textId="78243480" w:rsidR="004F2E54" w:rsidRPr="003C7749" w:rsidRDefault="004F2E54" w:rsidP="004F2E54">
            <w:r w:rsidRPr="00DC54FA">
              <w:t>Image analysis</w:t>
            </w:r>
          </w:p>
        </w:tc>
      </w:tr>
      <w:tr w:rsidR="00FF361D" w:rsidRPr="00A45826" w14:paraId="7F7CDA07" w14:textId="77777777" w:rsidTr="00C770D4">
        <w:tc>
          <w:tcPr>
            <w:tcW w:w="1345" w:type="dxa"/>
          </w:tcPr>
          <w:p w14:paraId="4ACBF467" w14:textId="77777777" w:rsidR="00FF361D" w:rsidRPr="00A45826" w:rsidRDefault="00FF361D" w:rsidP="00FF361D"/>
        </w:tc>
        <w:tc>
          <w:tcPr>
            <w:tcW w:w="8120" w:type="dxa"/>
          </w:tcPr>
          <w:p w14:paraId="0D6BE6AB" w14:textId="77777777" w:rsidR="00FF361D" w:rsidRPr="003C7749" w:rsidRDefault="00FF361D" w:rsidP="00FF361D"/>
        </w:tc>
      </w:tr>
      <w:tr w:rsidR="004F2E54" w:rsidRPr="00A45826" w14:paraId="33DF670E" w14:textId="77777777" w:rsidTr="00481DF2">
        <w:tc>
          <w:tcPr>
            <w:tcW w:w="1345" w:type="dxa"/>
          </w:tcPr>
          <w:p w14:paraId="73C52950" w14:textId="77777777" w:rsidR="004F2E54" w:rsidRPr="00A45826" w:rsidRDefault="004F2E54" w:rsidP="004F2E54">
            <w:r w:rsidRPr="00A45826">
              <w:t xml:space="preserve">Q10. </w:t>
            </w:r>
          </w:p>
        </w:tc>
        <w:tc>
          <w:tcPr>
            <w:tcW w:w="8120" w:type="dxa"/>
            <w:vAlign w:val="bottom"/>
          </w:tcPr>
          <w:p w14:paraId="6DCEDC1E" w14:textId="5B8D48B3" w:rsidR="004F2E54" w:rsidRPr="003C7749" w:rsidRDefault="004F2E54" w:rsidP="004F2E54">
            <w:r w:rsidRPr="00DC54FA">
              <w:t>Example of Simple reflex Agent</w:t>
            </w:r>
          </w:p>
        </w:tc>
      </w:tr>
      <w:tr w:rsidR="004F2E54" w:rsidRPr="00A45826" w14:paraId="1FD2220D" w14:textId="77777777" w:rsidTr="00481DF2">
        <w:tc>
          <w:tcPr>
            <w:tcW w:w="1345" w:type="dxa"/>
          </w:tcPr>
          <w:p w14:paraId="1C815D2E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9E06010" w14:textId="562AD936" w:rsidR="004F2E54" w:rsidRPr="003C7749" w:rsidRDefault="004F2E54" w:rsidP="004F2E54">
            <w:r w:rsidRPr="00DC54FA">
              <w:t>Vacuum cleaner</w:t>
            </w:r>
          </w:p>
        </w:tc>
      </w:tr>
      <w:tr w:rsidR="004F2E54" w:rsidRPr="00A45826" w14:paraId="72315859" w14:textId="77777777" w:rsidTr="00481DF2">
        <w:tc>
          <w:tcPr>
            <w:tcW w:w="1345" w:type="dxa"/>
          </w:tcPr>
          <w:p w14:paraId="5B711733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C93EE80" w14:textId="44DBD2D2" w:rsidR="004F2E54" w:rsidRPr="003C7749" w:rsidRDefault="004F2E54" w:rsidP="004F2E54">
            <w:r w:rsidRPr="00DC54FA">
              <w:t>Taxi driving</w:t>
            </w:r>
          </w:p>
        </w:tc>
      </w:tr>
      <w:tr w:rsidR="004F2E54" w:rsidRPr="00A45826" w14:paraId="696DB45E" w14:textId="77777777" w:rsidTr="00481DF2">
        <w:tc>
          <w:tcPr>
            <w:tcW w:w="1345" w:type="dxa"/>
          </w:tcPr>
          <w:p w14:paraId="6A1742D8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96C43B2" w14:textId="403392D6" w:rsidR="004F2E54" w:rsidRPr="003C7749" w:rsidRDefault="004F2E54" w:rsidP="004F2E54">
            <w:r w:rsidRPr="00DC54FA">
              <w:t>Chess</w:t>
            </w:r>
          </w:p>
        </w:tc>
      </w:tr>
      <w:tr w:rsidR="004F2E54" w:rsidRPr="00A45826" w14:paraId="450A57CD" w14:textId="77777777" w:rsidTr="00481DF2">
        <w:tc>
          <w:tcPr>
            <w:tcW w:w="1345" w:type="dxa"/>
          </w:tcPr>
          <w:p w14:paraId="30AD5689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04DD9E30" w14:textId="1594FFB3" w:rsidR="004F2E54" w:rsidRPr="003C7749" w:rsidRDefault="004F2E54" w:rsidP="004F2E54">
            <w:r w:rsidRPr="00DC54FA">
              <w:t>Medical diagnosis system</w:t>
            </w:r>
          </w:p>
        </w:tc>
      </w:tr>
      <w:tr w:rsidR="00FF361D" w:rsidRPr="00A45826" w14:paraId="280B650C" w14:textId="77777777" w:rsidTr="00C770D4">
        <w:tc>
          <w:tcPr>
            <w:tcW w:w="1345" w:type="dxa"/>
          </w:tcPr>
          <w:p w14:paraId="38D72E70" w14:textId="77777777" w:rsidR="00FF361D" w:rsidRPr="00A45826" w:rsidRDefault="00FF361D" w:rsidP="00FF361D"/>
        </w:tc>
        <w:tc>
          <w:tcPr>
            <w:tcW w:w="8120" w:type="dxa"/>
          </w:tcPr>
          <w:p w14:paraId="321D45CC" w14:textId="77777777" w:rsidR="00FF361D" w:rsidRPr="003C7749" w:rsidRDefault="00FF361D" w:rsidP="00FF361D"/>
        </w:tc>
      </w:tr>
      <w:tr w:rsidR="004F2E54" w:rsidRPr="00A45826" w14:paraId="5C3593AA" w14:textId="77777777" w:rsidTr="00B16929">
        <w:tc>
          <w:tcPr>
            <w:tcW w:w="1345" w:type="dxa"/>
          </w:tcPr>
          <w:p w14:paraId="58305134" w14:textId="77777777" w:rsidR="004F2E54" w:rsidRPr="00A45826" w:rsidRDefault="004F2E54" w:rsidP="004F2E54">
            <w:r w:rsidRPr="00A45826">
              <w:t xml:space="preserve">Q11. </w:t>
            </w:r>
          </w:p>
        </w:tc>
        <w:tc>
          <w:tcPr>
            <w:tcW w:w="8120" w:type="dxa"/>
            <w:vAlign w:val="center"/>
          </w:tcPr>
          <w:p w14:paraId="50A81B8B" w14:textId="64D2DFE9" w:rsidR="004F2E54" w:rsidRPr="003C7749" w:rsidRDefault="004F2E54" w:rsidP="004F2E54">
            <w:r w:rsidRPr="00DC54FA">
              <w:t xml:space="preserve"> Choose form the following areas where NLP cannot be useful.</w:t>
            </w:r>
            <w:r w:rsidRPr="00DC54FA">
              <w:br/>
              <w:t xml:space="preserve"> </w:t>
            </w:r>
          </w:p>
        </w:tc>
      </w:tr>
      <w:tr w:rsidR="004F2E54" w:rsidRPr="00A45826" w14:paraId="19DB3AB5" w14:textId="77777777" w:rsidTr="00B16929">
        <w:tc>
          <w:tcPr>
            <w:tcW w:w="1345" w:type="dxa"/>
          </w:tcPr>
          <w:p w14:paraId="0E6EB761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87DB6D1" w14:textId="4DF9185F" w:rsidR="004F2E54" w:rsidRPr="003C7749" w:rsidRDefault="004F2E54" w:rsidP="004F2E54">
            <w:r w:rsidRPr="00DC54FA">
              <w:t>Automatic Text Summarization</w:t>
            </w:r>
          </w:p>
        </w:tc>
      </w:tr>
      <w:tr w:rsidR="004F2E54" w:rsidRPr="00A45826" w14:paraId="0EB7D3AD" w14:textId="77777777" w:rsidTr="00BC4A78">
        <w:tc>
          <w:tcPr>
            <w:tcW w:w="1345" w:type="dxa"/>
          </w:tcPr>
          <w:p w14:paraId="0A67EFE0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06A07BE" w14:textId="001F68C5" w:rsidR="004F2E54" w:rsidRPr="003C7749" w:rsidRDefault="004F2E54" w:rsidP="004F2E54">
            <w:r w:rsidRPr="00DC54FA">
              <w:t>Automatic Question-Answering Systems</w:t>
            </w:r>
          </w:p>
        </w:tc>
      </w:tr>
      <w:tr w:rsidR="004F2E54" w:rsidRPr="00A45826" w14:paraId="3DB59D57" w14:textId="77777777" w:rsidTr="00BC4A78">
        <w:tc>
          <w:tcPr>
            <w:tcW w:w="1345" w:type="dxa"/>
          </w:tcPr>
          <w:p w14:paraId="3D404A8C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bottom"/>
          </w:tcPr>
          <w:p w14:paraId="6678A743" w14:textId="1C3AEC78" w:rsidR="004F2E54" w:rsidRPr="003C7749" w:rsidRDefault="004F2E54" w:rsidP="004F2E54">
            <w:r w:rsidRPr="00DC54FA">
              <w:t>Manual</w:t>
            </w:r>
          </w:p>
        </w:tc>
      </w:tr>
      <w:tr w:rsidR="004F2E54" w:rsidRPr="00A45826" w14:paraId="7CD62DF8" w14:textId="77777777" w:rsidTr="00BC4A78">
        <w:tc>
          <w:tcPr>
            <w:tcW w:w="1345" w:type="dxa"/>
          </w:tcPr>
          <w:p w14:paraId="7B61F0F0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77651B53" w14:textId="426C1AAD" w:rsidR="004F2E54" w:rsidRPr="003C7749" w:rsidRDefault="004F2E54" w:rsidP="004F2E54">
            <w:r w:rsidRPr="00DC54FA">
              <w:t>Information Retrieval</w:t>
            </w:r>
          </w:p>
        </w:tc>
      </w:tr>
      <w:tr w:rsidR="00FF361D" w:rsidRPr="00A45826" w14:paraId="14FD2B1A" w14:textId="77777777" w:rsidTr="00C770D4">
        <w:tc>
          <w:tcPr>
            <w:tcW w:w="1345" w:type="dxa"/>
          </w:tcPr>
          <w:p w14:paraId="3FAE75CF" w14:textId="77777777" w:rsidR="00FF361D" w:rsidRPr="00A45826" w:rsidRDefault="00FF361D" w:rsidP="00FF361D"/>
        </w:tc>
        <w:tc>
          <w:tcPr>
            <w:tcW w:w="8120" w:type="dxa"/>
          </w:tcPr>
          <w:p w14:paraId="22EA63A3" w14:textId="77777777" w:rsidR="00FF361D" w:rsidRPr="003C7749" w:rsidRDefault="00FF361D" w:rsidP="00FF361D"/>
        </w:tc>
      </w:tr>
      <w:tr w:rsidR="004F2E54" w:rsidRPr="00A45826" w14:paraId="22B91E93" w14:textId="77777777" w:rsidTr="00EC3C23">
        <w:tc>
          <w:tcPr>
            <w:tcW w:w="1345" w:type="dxa"/>
          </w:tcPr>
          <w:p w14:paraId="4F6B317A" w14:textId="77777777" w:rsidR="004F2E54" w:rsidRPr="00A45826" w:rsidRDefault="004F2E54" w:rsidP="004F2E54">
            <w:r w:rsidRPr="00A45826">
              <w:t xml:space="preserve">Q12. </w:t>
            </w:r>
          </w:p>
        </w:tc>
        <w:tc>
          <w:tcPr>
            <w:tcW w:w="8120" w:type="dxa"/>
            <w:vAlign w:val="center"/>
          </w:tcPr>
          <w:p w14:paraId="5E55F587" w14:textId="7A2CAAE2" w:rsidR="004F2E54" w:rsidRPr="003C7749" w:rsidRDefault="004F2E54" w:rsidP="004F2E54">
            <w:r w:rsidRPr="00DC54FA">
              <w:t>Which algorithm will work backward from the goal to solve a problem?</w:t>
            </w:r>
          </w:p>
        </w:tc>
      </w:tr>
      <w:tr w:rsidR="004F2E54" w:rsidRPr="00A45826" w14:paraId="3CBD9089" w14:textId="77777777" w:rsidTr="009D1D91">
        <w:tc>
          <w:tcPr>
            <w:tcW w:w="1345" w:type="dxa"/>
          </w:tcPr>
          <w:p w14:paraId="32D6C1C6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3D490A2" w14:textId="1EA49E22" w:rsidR="004F2E54" w:rsidRPr="003C7749" w:rsidRDefault="004F2E54" w:rsidP="004F2E54">
            <w:r w:rsidRPr="00DC54FA">
              <w:t>Forward chaining</w:t>
            </w:r>
          </w:p>
        </w:tc>
      </w:tr>
      <w:tr w:rsidR="004F2E54" w:rsidRPr="00A45826" w14:paraId="2D7EDD3C" w14:textId="77777777" w:rsidTr="009D1D91">
        <w:tc>
          <w:tcPr>
            <w:tcW w:w="1345" w:type="dxa"/>
          </w:tcPr>
          <w:p w14:paraId="4F5EB102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EB98060" w14:textId="2C5345E9" w:rsidR="004F2E54" w:rsidRPr="003C7749" w:rsidRDefault="004F2E54" w:rsidP="004F2E54">
            <w:bookmarkStart w:id="4" w:name="RANGE!B71"/>
            <w:r w:rsidRPr="00DC54FA">
              <w:t>Backward chaining</w:t>
            </w:r>
            <w:bookmarkEnd w:id="4"/>
          </w:p>
        </w:tc>
      </w:tr>
      <w:tr w:rsidR="004F2E54" w:rsidRPr="00A45826" w14:paraId="61914510" w14:textId="77777777" w:rsidTr="00EC3C23">
        <w:tc>
          <w:tcPr>
            <w:tcW w:w="1345" w:type="dxa"/>
          </w:tcPr>
          <w:p w14:paraId="76FA1219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29537F9" w14:textId="11ADC108" w:rsidR="004F2E54" w:rsidRPr="003C7749" w:rsidRDefault="004F2E54" w:rsidP="004F2E54">
            <w:r w:rsidRPr="00DC54FA">
              <w:t>Hill-climb algorithm</w:t>
            </w:r>
          </w:p>
        </w:tc>
      </w:tr>
      <w:tr w:rsidR="004F2E54" w:rsidRPr="00A45826" w14:paraId="557595F2" w14:textId="77777777" w:rsidTr="009D1D91">
        <w:tc>
          <w:tcPr>
            <w:tcW w:w="1345" w:type="dxa"/>
          </w:tcPr>
          <w:p w14:paraId="1D136F86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center"/>
          </w:tcPr>
          <w:p w14:paraId="0DAA3310" w14:textId="51D30B06" w:rsidR="004F2E54" w:rsidRPr="003C7749" w:rsidRDefault="004F2E54" w:rsidP="004F2E54">
            <w:r w:rsidRPr="00DC54FA">
              <w:t>8 Queen</w:t>
            </w:r>
          </w:p>
        </w:tc>
      </w:tr>
      <w:tr w:rsidR="00FF361D" w:rsidRPr="00A45826" w14:paraId="348DF111" w14:textId="77777777" w:rsidTr="00C770D4">
        <w:tc>
          <w:tcPr>
            <w:tcW w:w="1345" w:type="dxa"/>
          </w:tcPr>
          <w:p w14:paraId="1B065A67" w14:textId="77777777" w:rsidR="00FF361D" w:rsidRPr="00A45826" w:rsidRDefault="00FF361D" w:rsidP="00FF361D"/>
        </w:tc>
        <w:tc>
          <w:tcPr>
            <w:tcW w:w="8120" w:type="dxa"/>
          </w:tcPr>
          <w:p w14:paraId="5DC6F410" w14:textId="77777777" w:rsidR="00FF361D" w:rsidRPr="003C7749" w:rsidRDefault="00FF361D" w:rsidP="00FF361D"/>
        </w:tc>
      </w:tr>
      <w:tr w:rsidR="004F2E54" w:rsidRPr="00A45826" w14:paraId="7BCE3A27" w14:textId="77777777" w:rsidTr="00A158BF">
        <w:tc>
          <w:tcPr>
            <w:tcW w:w="1345" w:type="dxa"/>
          </w:tcPr>
          <w:p w14:paraId="4465D831" w14:textId="77777777" w:rsidR="004F2E54" w:rsidRPr="00A45826" w:rsidRDefault="004F2E54" w:rsidP="004F2E54">
            <w:r w:rsidRPr="00A45826">
              <w:t>Q13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1223A06D" w14:textId="07DC3398" w:rsidR="004F2E54" w:rsidRPr="003C7749" w:rsidRDefault="004F2E54" w:rsidP="004F2E54">
            <w:r w:rsidRPr="00DC54FA">
              <w:t>In PEAS, P stands for</w:t>
            </w:r>
          </w:p>
        </w:tc>
      </w:tr>
      <w:tr w:rsidR="004F2E54" w:rsidRPr="00A45826" w14:paraId="7FF10EF1" w14:textId="77777777" w:rsidTr="00A158BF">
        <w:tc>
          <w:tcPr>
            <w:tcW w:w="1345" w:type="dxa"/>
          </w:tcPr>
          <w:p w14:paraId="3199F217" w14:textId="77777777" w:rsidR="004F2E54" w:rsidRPr="00A45826" w:rsidRDefault="004F2E54" w:rsidP="004F2E54">
            <w:bookmarkStart w:id="5" w:name="_Hlk51593817"/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9E92302" w14:textId="25B3FF73" w:rsidR="004F2E54" w:rsidRPr="003C7749" w:rsidRDefault="004F2E54" w:rsidP="004F2E54">
            <w:r w:rsidRPr="00DC54FA">
              <w:t>Performance</w:t>
            </w:r>
          </w:p>
        </w:tc>
      </w:tr>
      <w:bookmarkEnd w:id="5"/>
      <w:tr w:rsidR="004F2E54" w:rsidRPr="00A45826" w14:paraId="478000B5" w14:textId="77777777" w:rsidTr="00A158BF">
        <w:tc>
          <w:tcPr>
            <w:tcW w:w="1345" w:type="dxa"/>
          </w:tcPr>
          <w:p w14:paraId="5DD72045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0FDE67D" w14:textId="055B9F38" w:rsidR="004F2E54" w:rsidRPr="003C7749" w:rsidRDefault="004F2E54" w:rsidP="004F2E54">
            <w:r w:rsidRPr="00DC54FA">
              <w:t>Plate</w:t>
            </w:r>
          </w:p>
        </w:tc>
      </w:tr>
      <w:tr w:rsidR="004F2E54" w:rsidRPr="00A45826" w14:paraId="748B7E5F" w14:textId="77777777" w:rsidTr="00A158BF">
        <w:tc>
          <w:tcPr>
            <w:tcW w:w="1345" w:type="dxa"/>
          </w:tcPr>
          <w:p w14:paraId="14A7FB8B" w14:textId="77777777" w:rsidR="004F2E54" w:rsidRPr="00A45826" w:rsidRDefault="004F2E54" w:rsidP="004F2E54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B69CA88" w14:textId="26F7E2EA" w:rsidR="004F2E54" w:rsidRPr="003C7749" w:rsidRDefault="004F2E54" w:rsidP="004F2E54">
            <w:r w:rsidRPr="00DC54FA">
              <w:t>Part</w:t>
            </w:r>
          </w:p>
        </w:tc>
      </w:tr>
      <w:tr w:rsidR="004F2E54" w:rsidRPr="00A45826" w14:paraId="6FE23208" w14:textId="77777777" w:rsidTr="00A158BF">
        <w:tc>
          <w:tcPr>
            <w:tcW w:w="1345" w:type="dxa"/>
          </w:tcPr>
          <w:p w14:paraId="267C00D8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7E391B88" w14:textId="0EC8EDFF" w:rsidR="004F2E54" w:rsidRPr="003C7749" w:rsidRDefault="004F2E54" w:rsidP="004F2E54">
            <w:r w:rsidRPr="00DC54FA">
              <w:t>pieces</w:t>
            </w:r>
          </w:p>
        </w:tc>
      </w:tr>
      <w:tr w:rsidR="00FF361D" w:rsidRPr="00A45826" w14:paraId="375FB627" w14:textId="77777777" w:rsidTr="00C770D4">
        <w:tc>
          <w:tcPr>
            <w:tcW w:w="1345" w:type="dxa"/>
          </w:tcPr>
          <w:p w14:paraId="53A64009" w14:textId="77777777" w:rsidR="00FF361D" w:rsidRPr="00A45826" w:rsidRDefault="00FF361D" w:rsidP="00FF361D"/>
        </w:tc>
        <w:tc>
          <w:tcPr>
            <w:tcW w:w="8120" w:type="dxa"/>
          </w:tcPr>
          <w:p w14:paraId="2BF37F19" w14:textId="77777777" w:rsidR="00FF361D" w:rsidRPr="003C7749" w:rsidRDefault="00FF361D" w:rsidP="00FF361D"/>
        </w:tc>
      </w:tr>
      <w:tr w:rsidR="004F2E54" w:rsidRPr="00A45826" w14:paraId="2B6C2799" w14:textId="77777777" w:rsidTr="00D10A2F">
        <w:tc>
          <w:tcPr>
            <w:tcW w:w="1345" w:type="dxa"/>
          </w:tcPr>
          <w:p w14:paraId="6DDBC85D" w14:textId="77777777" w:rsidR="004F2E54" w:rsidRPr="00A45826" w:rsidRDefault="004F2E54" w:rsidP="004F2E54">
            <w:r w:rsidRPr="00A45826">
              <w:t xml:space="preserve">Q14. </w:t>
            </w:r>
          </w:p>
        </w:tc>
        <w:tc>
          <w:tcPr>
            <w:tcW w:w="8120" w:type="dxa"/>
            <w:vAlign w:val="center"/>
          </w:tcPr>
          <w:p w14:paraId="23A27B97" w14:textId="5E530A55" w:rsidR="004F2E54" w:rsidRPr="003C7749" w:rsidRDefault="004F2E54" w:rsidP="004F2E54">
            <w:r w:rsidRPr="00DC54FA">
              <w:t xml:space="preserve"> What is the </w:t>
            </w:r>
            <w:proofErr w:type="gramStart"/>
            <w:r w:rsidRPr="00DC54FA">
              <w:t>not  field</w:t>
            </w:r>
            <w:proofErr w:type="gramEnd"/>
            <w:r w:rsidRPr="00DC54FA">
              <w:t xml:space="preserve"> of Natural Language Processing (NLP)?</w:t>
            </w:r>
            <w:r w:rsidRPr="00DC54FA">
              <w:br/>
              <w:t xml:space="preserve"> </w:t>
            </w:r>
          </w:p>
        </w:tc>
      </w:tr>
      <w:tr w:rsidR="004F2E54" w:rsidRPr="00A45826" w14:paraId="093A567A" w14:textId="77777777" w:rsidTr="009670BB">
        <w:tc>
          <w:tcPr>
            <w:tcW w:w="1345" w:type="dxa"/>
          </w:tcPr>
          <w:p w14:paraId="6F37E6F4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EA41EB1" w14:textId="32C0563E" w:rsidR="004F2E54" w:rsidRPr="003C7749" w:rsidRDefault="004F2E54" w:rsidP="004F2E54">
            <w:r w:rsidRPr="00DC54FA">
              <w:t>Computer Science</w:t>
            </w:r>
          </w:p>
        </w:tc>
      </w:tr>
      <w:tr w:rsidR="004F2E54" w:rsidRPr="00A45826" w14:paraId="59C50681" w14:textId="77777777" w:rsidTr="00D10A2F">
        <w:tc>
          <w:tcPr>
            <w:tcW w:w="1345" w:type="dxa"/>
          </w:tcPr>
          <w:p w14:paraId="1E14488F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0B305F4F" w14:textId="17B94990" w:rsidR="004F2E54" w:rsidRPr="003C7749" w:rsidRDefault="004F2E54" w:rsidP="004F2E54">
            <w:r w:rsidRPr="00DC54FA">
              <w:t>Artificial Intelligence</w:t>
            </w:r>
          </w:p>
        </w:tc>
      </w:tr>
      <w:tr w:rsidR="004F2E54" w:rsidRPr="00A45826" w14:paraId="5BE0C36E" w14:textId="77777777" w:rsidTr="00D10A2F">
        <w:tc>
          <w:tcPr>
            <w:tcW w:w="1345" w:type="dxa"/>
          </w:tcPr>
          <w:p w14:paraId="76977487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B5E4DF0" w14:textId="3A47E644" w:rsidR="004F2E54" w:rsidRPr="003C7749" w:rsidRDefault="004F2E54" w:rsidP="004F2E54">
            <w:r w:rsidRPr="00DC54FA">
              <w:t>Linguistics</w:t>
            </w:r>
          </w:p>
        </w:tc>
      </w:tr>
      <w:tr w:rsidR="004F2E54" w:rsidRPr="00A45826" w14:paraId="74F013E4" w14:textId="77777777" w:rsidTr="00D10A2F">
        <w:tc>
          <w:tcPr>
            <w:tcW w:w="1345" w:type="dxa"/>
          </w:tcPr>
          <w:p w14:paraId="58B64B98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47EF0FD" w14:textId="73598715" w:rsidR="004F2E54" w:rsidRPr="003C7749" w:rsidRDefault="004F2E54" w:rsidP="004F2E54">
            <w:r w:rsidRPr="00DC54FA">
              <w:t>Information Technology</w:t>
            </w:r>
          </w:p>
        </w:tc>
      </w:tr>
      <w:tr w:rsidR="00FF361D" w:rsidRPr="00A45826" w14:paraId="03704536" w14:textId="77777777" w:rsidTr="00C770D4">
        <w:tc>
          <w:tcPr>
            <w:tcW w:w="1345" w:type="dxa"/>
          </w:tcPr>
          <w:p w14:paraId="393806F1" w14:textId="77777777" w:rsidR="00FF361D" w:rsidRPr="00A45826" w:rsidRDefault="00FF361D" w:rsidP="00FF361D"/>
        </w:tc>
        <w:tc>
          <w:tcPr>
            <w:tcW w:w="8120" w:type="dxa"/>
          </w:tcPr>
          <w:p w14:paraId="356F21CB" w14:textId="77777777" w:rsidR="00FF361D" w:rsidRPr="003C7749" w:rsidRDefault="00FF361D" w:rsidP="00FF361D"/>
        </w:tc>
      </w:tr>
      <w:tr w:rsidR="004F2E54" w:rsidRPr="00A45826" w14:paraId="7874AFA0" w14:textId="77777777" w:rsidTr="00803FBF">
        <w:tc>
          <w:tcPr>
            <w:tcW w:w="1345" w:type="dxa"/>
          </w:tcPr>
          <w:p w14:paraId="051BE1A4" w14:textId="77777777" w:rsidR="004F2E54" w:rsidRPr="00A45826" w:rsidRDefault="004F2E54" w:rsidP="004F2E54">
            <w:r w:rsidRPr="00A45826">
              <w:t>Q1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19AC0CD3" w14:textId="450B1257" w:rsidR="004F2E54" w:rsidRPr="003C7749" w:rsidRDefault="004F2E54" w:rsidP="004F2E54">
            <w:proofErr w:type="gramStart"/>
            <w:r w:rsidRPr="00DC54FA">
              <w:t>If  P</w:t>
            </w:r>
            <w:proofErr w:type="gramEnd"/>
            <w:r w:rsidRPr="00DC54FA">
              <w:t>: it is humid               Q: it is hot               Then Q =&gt; P?</w:t>
            </w:r>
          </w:p>
        </w:tc>
      </w:tr>
      <w:tr w:rsidR="004F2E54" w:rsidRPr="00A45826" w14:paraId="2BAD6E0B" w14:textId="77777777" w:rsidTr="00DA037A">
        <w:tc>
          <w:tcPr>
            <w:tcW w:w="1345" w:type="dxa"/>
          </w:tcPr>
          <w:p w14:paraId="2F827713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B1EE7BF" w14:textId="54CB7F6D" w:rsidR="004F2E54" w:rsidRPr="003C7749" w:rsidRDefault="004F2E54" w:rsidP="004F2E54">
            <w:r w:rsidRPr="00DC54FA">
              <w:t>If it is hot, then it is humid</w:t>
            </w:r>
          </w:p>
        </w:tc>
      </w:tr>
      <w:tr w:rsidR="004F2E54" w:rsidRPr="00A45826" w14:paraId="2AB88B4C" w14:textId="77777777" w:rsidTr="00DA037A">
        <w:tc>
          <w:tcPr>
            <w:tcW w:w="1345" w:type="dxa"/>
          </w:tcPr>
          <w:p w14:paraId="376365CD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7B454016" w14:textId="1DE4610D" w:rsidR="004F2E54" w:rsidRPr="003C7749" w:rsidRDefault="004F2E54" w:rsidP="004F2E54">
            <w:r w:rsidRPr="00DC54FA">
              <w:t>It is humid and it is hot</w:t>
            </w:r>
          </w:p>
        </w:tc>
      </w:tr>
      <w:tr w:rsidR="004F2E54" w:rsidRPr="00A45826" w14:paraId="0537B00A" w14:textId="77777777" w:rsidTr="00DA037A">
        <w:tc>
          <w:tcPr>
            <w:tcW w:w="1345" w:type="dxa"/>
          </w:tcPr>
          <w:p w14:paraId="04C4AD77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83F7351" w14:textId="5D6BEB24" w:rsidR="004F2E54" w:rsidRPr="003C7749" w:rsidRDefault="004F2E54" w:rsidP="004F2E54">
            <w:r w:rsidRPr="00DC54FA">
              <w:t>It is humid but it is hot</w:t>
            </w:r>
          </w:p>
        </w:tc>
      </w:tr>
      <w:tr w:rsidR="004F2E54" w:rsidRPr="00A45826" w14:paraId="7B289A2E" w14:textId="77777777" w:rsidTr="00DA037A">
        <w:tc>
          <w:tcPr>
            <w:tcW w:w="1345" w:type="dxa"/>
          </w:tcPr>
          <w:p w14:paraId="4469194B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0EFC2BCA" w14:textId="10289F7E" w:rsidR="004F2E54" w:rsidRPr="003C7749" w:rsidRDefault="004F2E54" w:rsidP="004F2E54">
            <w:r w:rsidRPr="00DC54FA">
              <w:t>It is not humid and it is not hot</w:t>
            </w:r>
          </w:p>
        </w:tc>
      </w:tr>
      <w:tr w:rsidR="00FF361D" w:rsidRPr="00A45826" w14:paraId="5530A90D" w14:textId="77777777" w:rsidTr="00C770D4">
        <w:tc>
          <w:tcPr>
            <w:tcW w:w="1345" w:type="dxa"/>
          </w:tcPr>
          <w:p w14:paraId="5FAFC095" w14:textId="77777777" w:rsidR="00FF361D" w:rsidRPr="00A45826" w:rsidRDefault="00FF361D" w:rsidP="00FF361D"/>
        </w:tc>
        <w:tc>
          <w:tcPr>
            <w:tcW w:w="8120" w:type="dxa"/>
          </w:tcPr>
          <w:p w14:paraId="747C074A" w14:textId="77777777" w:rsidR="00FF361D" w:rsidRPr="003C7749" w:rsidRDefault="00FF361D" w:rsidP="00FF361D"/>
        </w:tc>
      </w:tr>
      <w:tr w:rsidR="004F2E54" w:rsidRPr="00A45826" w14:paraId="519CB8E3" w14:textId="77777777" w:rsidTr="003F69E5">
        <w:tc>
          <w:tcPr>
            <w:tcW w:w="1345" w:type="dxa"/>
          </w:tcPr>
          <w:p w14:paraId="46D24BA3" w14:textId="77777777" w:rsidR="004F2E54" w:rsidRPr="00A45826" w:rsidRDefault="004F2E54" w:rsidP="004F2E54">
            <w:r w:rsidRPr="00A45826">
              <w:t xml:space="preserve">Q16. </w:t>
            </w:r>
          </w:p>
        </w:tc>
        <w:tc>
          <w:tcPr>
            <w:tcW w:w="8120" w:type="dxa"/>
            <w:vAlign w:val="bottom"/>
          </w:tcPr>
          <w:p w14:paraId="0CAC85FB" w14:textId="64754D2E" w:rsidR="004F2E54" w:rsidRPr="003C7749" w:rsidRDefault="004F2E54" w:rsidP="004F2E54">
            <w:r w:rsidRPr="00DC54FA">
              <w:t>Stack data structure works on</w:t>
            </w:r>
          </w:p>
        </w:tc>
      </w:tr>
      <w:tr w:rsidR="004F2E54" w:rsidRPr="00A45826" w14:paraId="753C8AC1" w14:textId="77777777" w:rsidTr="003F69E5">
        <w:tc>
          <w:tcPr>
            <w:tcW w:w="1345" w:type="dxa"/>
          </w:tcPr>
          <w:p w14:paraId="046DB9FB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08479AD" w14:textId="031ED06E" w:rsidR="004F2E54" w:rsidRPr="003C7749" w:rsidRDefault="004F2E54" w:rsidP="004F2E54">
            <w:r w:rsidRPr="00DC54FA">
              <w:t>LIFO</w:t>
            </w:r>
          </w:p>
        </w:tc>
      </w:tr>
      <w:tr w:rsidR="004F2E54" w:rsidRPr="00A45826" w14:paraId="1D235D97" w14:textId="77777777" w:rsidTr="003F69E5">
        <w:tc>
          <w:tcPr>
            <w:tcW w:w="1345" w:type="dxa"/>
          </w:tcPr>
          <w:p w14:paraId="2EA41510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7C8CB12" w14:textId="502EC2F5" w:rsidR="004F2E54" w:rsidRPr="003C7749" w:rsidRDefault="004F2E54" w:rsidP="004F2E54">
            <w:r w:rsidRPr="00DC54FA">
              <w:t>FIFO</w:t>
            </w:r>
          </w:p>
        </w:tc>
      </w:tr>
      <w:tr w:rsidR="004F2E54" w:rsidRPr="00A45826" w14:paraId="49249DC4" w14:textId="77777777" w:rsidTr="003F69E5">
        <w:tc>
          <w:tcPr>
            <w:tcW w:w="1345" w:type="dxa"/>
          </w:tcPr>
          <w:p w14:paraId="70CA1A7B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466DC78" w14:textId="2CFA1749" w:rsidR="004F2E54" w:rsidRPr="003C7749" w:rsidRDefault="004F2E54" w:rsidP="004F2E54">
            <w:r w:rsidRPr="00DC54FA">
              <w:t>FILO</w:t>
            </w:r>
          </w:p>
        </w:tc>
      </w:tr>
      <w:tr w:rsidR="004F2E54" w:rsidRPr="00A45826" w14:paraId="7B9B9A3F" w14:textId="77777777" w:rsidTr="003F69E5">
        <w:tc>
          <w:tcPr>
            <w:tcW w:w="1345" w:type="dxa"/>
          </w:tcPr>
          <w:p w14:paraId="1CC54E8F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58637C12" w14:textId="115C13AE" w:rsidR="004F2E54" w:rsidRPr="003C7749" w:rsidRDefault="004F2E54" w:rsidP="004F2E54">
            <w:r w:rsidRPr="00DC54FA">
              <w:t>FOLO</w:t>
            </w:r>
          </w:p>
        </w:tc>
      </w:tr>
      <w:tr w:rsidR="00FF361D" w:rsidRPr="00A45826" w14:paraId="45ACB26F" w14:textId="77777777" w:rsidTr="00C770D4">
        <w:tc>
          <w:tcPr>
            <w:tcW w:w="1345" w:type="dxa"/>
          </w:tcPr>
          <w:p w14:paraId="1B796FAE" w14:textId="77777777" w:rsidR="00FF361D" w:rsidRPr="00A45826" w:rsidRDefault="00FF361D" w:rsidP="00FF361D"/>
        </w:tc>
        <w:tc>
          <w:tcPr>
            <w:tcW w:w="8120" w:type="dxa"/>
          </w:tcPr>
          <w:p w14:paraId="1CBE2561" w14:textId="77777777" w:rsidR="00FF361D" w:rsidRPr="003C7749" w:rsidRDefault="00FF361D" w:rsidP="00FF361D"/>
        </w:tc>
      </w:tr>
      <w:tr w:rsidR="004F2E54" w:rsidRPr="00A45826" w14:paraId="2BE054F3" w14:textId="77777777" w:rsidTr="00CC0E82">
        <w:tc>
          <w:tcPr>
            <w:tcW w:w="1345" w:type="dxa"/>
          </w:tcPr>
          <w:p w14:paraId="0D462F02" w14:textId="77777777" w:rsidR="004F2E54" w:rsidRPr="00A45826" w:rsidRDefault="004F2E54" w:rsidP="004F2E54">
            <w:r w:rsidRPr="00A45826">
              <w:t>Q17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58861BAB" w14:textId="400760E9" w:rsidR="004F2E54" w:rsidRPr="003C7749" w:rsidRDefault="004F2E54" w:rsidP="004F2E54">
            <w:r w:rsidRPr="00DC54FA">
              <w:t>Conditional probability is also called as</w:t>
            </w:r>
          </w:p>
        </w:tc>
      </w:tr>
      <w:tr w:rsidR="004F2E54" w:rsidRPr="00A45826" w14:paraId="2502F8D9" w14:textId="77777777" w:rsidTr="00CC0E82">
        <w:tc>
          <w:tcPr>
            <w:tcW w:w="1345" w:type="dxa"/>
          </w:tcPr>
          <w:p w14:paraId="5827C259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857A288" w14:textId="761D93C6" w:rsidR="004F2E54" w:rsidRPr="003C7749" w:rsidRDefault="004F2E54" w:rsidP="004F2E54">
            <w:r w:rsidRPr="00DC54FA">
              <w:t>Depth- First Search</w:t>
            </w:r>
          </w:p>
        </w:tc>
      </w:tr>
      <w:tr w:rsidR="004F2E54" w:rsidRPr="00A45826" w14:paraId="0CC82123" w14:textId="77777777" w:rsidTr="00CC0E82">
        <w:tc>
          <w:tcPr>
            <w:tcW w:w="1345" w:type="dxa"/>
          </w:tcPr>
          <w:p w14:paraId="7E117492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center"/>
          </w:tcPr>
          <w:p w14:paraId="7EB1F9C6" w14:textId="67BAF78E" w:rsidR="004F2E54" w:rsidRPr="003C7749" w:rsidRDefault="004F2E54" w:rsidP="004F2E54">
            <w:bookmarkStart w:id="6" w:name="RANGE!B106"/>
            <w:r w:rsidRPr="00DC54FA">
              <w:t>Posterior probability</w:t>
            </w:r>
            <w:bookmarkEnd w:id="6"/>
          </w:p>
        </w:tc>
      </w:tr>
      <w:tr w:rsidR="004F2E54" w:rsidRPr="00A45826" w14:paraId="4544DB4E" w14:textId="77777777" w:rsidTr="00CC0E82">
        <w:tc>
          <w:tcPr>
            <w:tcW w:w="1345" w:type="dxa"/>
          </w:tcPr>
          <w:p w14:paraId="74ABE718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1CD8A72" w14:textId="0AB800B2" w:rsidR="004F2E54" w:rsidRPr="003C7749" w:rsidRDefault="004F2E54" w:rsidP="004F2E54">
            <w:r w:rsidRPr="00DC54FA">
              <w:t>Hill- climbing</w:t>
            </w:r>
          </w:p>
        </w:tc>
      </w:tr>
      <w:tr w:rsidR="004F2E54" w:rsidRPr="00A45826" w14:paraId="2765402D" w14:textId="77777777" w:rsidTr="00CC0E82">
        <w:tc>
          <w:tcPr>
            <w:tcW w:w="1345" w:type="dxa"/>
          </w:tcPr>
          <w:p w14:paraId="7D9E1966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center"/>
          </w:tcPr>
          <w:p w14:paraId="35415BA3" w14:textId="4FFF54AD" w:rsidR="004F2E54" w:rsidRPr="003C7749" w:rsidRDefault="004F2E54" w:rsidP="004F2E54">
            <w:r w:rsidRPr="00DC54FA">
              <w:t>Breadth First Search</w:t>
            </w:r>
          </w:p>
        </w:tc>
      </w:tr>
      <w:tr w:rsidR="00FF361D" w:rsidRPr="00A45826" w14:paraId="18E15EBE" w14:textId="77777777" w:rsidTr="00C770D4">
        <w:tc>
          <w:tcPr>
            <w:tcW w:w="1345" w:type="dxa"/>
          </w:tcPr>
          <w:p w14:paraId="725BCE85" w14:textId="77777777" w:rsidR="00FF361D" w:rsidRPr="00A45826" w:rsidRDefault="00FF361D" w:rsidP="00FF361D"/>
        </w:tc>
        <w:tc>
          <w:tcPr>
            <w:tcW w:w="8120" w:type="dxa"/>
          </w:tcPr>
          <w:p w14:paraId="470EABCB" w14:textId="77777777" w:rsidR="00FF361D" w:rsidRPr="003C7749" w:rsidRDefault="00FF361D" w:rsidP="00FF361D"/>
        </w:tc>
      </w:tr>
      <w:tr w:rsidR="004F2E54" w:rsidRPr="00A45826" w14:paraId="578AF2B7" w14:textId="77777777" w:rsidTr="008C7563">
        <w:tc>
          <w:tcPr>
            <w:tcW w:w="1345" w:type="dxa"/>
          </w:tcPr>
          <w:p w14:paraId="18FC6A41" w14:textId="77777777" w:rsidR="004F2E54" w:rsidRPr="00A45826" w:rsidRDefault="004F2E54" w:rsidP="004F2E54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2685012D" w14:textId="34AD02C2" w:rsidR="004F2E54" w:rsidRPr="003C7749" w:rsidRDefault="004F2E54" w:rsidP="004F2E54">
            <w:r w:rsidRPr="00DC54FA">
              <w:t xml:space="preserve">Resolution is </w:t>
            </w:r>
          </w:p>
        </w:tc>
      </w:tr>
      <w:tr w:rsidR="004F2E54" w:rsidRPr="00A45826" w14:paraId="052B2EDA" w14:textId="77777777" w:rsidTr="008C7563">
        <w:tc>
          <w:tcPr>
            <w:tcW w:w="1345" w:type="dxa"/>
          </w:tcPr>
          <w:p w14:paraId="088E2861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bottom"/>
          </w:tcPr>
          <w:p w14:paraId="50AFD92B" w14:textId="6C4F9C1F" w:rsidR="004F2E54" w:rsidRPr="003C7749" w:rsidRDefault="004F2E54" w:rsidP="004F2E54">
            <w:r w:rsidRPr="00DC54FA">
              <w:t>A technique of inference</w:t>
            </w:r>
          </w:p>
        </w:tc>
      </w:tr>
      <w:tr w:rsidR="004F2E54" w:rsidRPr="00A45826" w14:paraId="63DF34D6" w14:textId="77777777" w:rsidTr="0097470E">
        <w:tc>
          <w:tcPr>
            <w:tcW w:w="1345" w:type="dxa"/>
          </w:tcPr>
          <w:p w14:paraId="64B107B5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center"/>
          </w:tcPr>
          <w:p w14:paraId="76819287" w14:textId="452554B0" w:rsidR="004F2E54" w:rsidRPr="003C7749" w:rsidRDefault="004F2E54" w:rsidP="004F2E54">
            <w:r w:rsidRPr="00DC54FA">
              <w:t xml:space="preserve">Heuristic function </w:t>
            </w:r>
          </w:p>
        </w:tc>
      </w:tr>
      <w:tr w:rsidR="004F2E54" w:rsidRPr="00A45826" w14:paraId="6C47316C" w14:textId="77777777" w:rsidTr="0097470E">
        <w:tc>
          <w:tcPr>
            <w:tcW w:w="1345" w:type="dxa"/>
          </w:tcPr>
          <w:p w14:paraId="04FACFE3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505D849" w14:textId="442EAE7E" w:rsidR="004F2E54" w:rsidRPr="003C7749" w:rsidRDefault="004F2E54" w:rsidP="004F2E54">
            <w:r w:rsidRPr="00DC54FA">
              <w:t>Searching technique</w:t>
            </w:r>
          </w:p>
        </w:tc>
      </w:tr>
      <w:tr w:rsidR="004F2E54" w:rsidRPr="00A45826" w14:paraId="37DE9993" w14:textId="77777777" w:rsidTr="0097470E">
        <w:tc>
          <w:tcPr>
            <w:tcW w:w="1345" w:type="dxa"/>
          </w:tcPr>
          <w:p w14:paraId="023FF253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A4017D1" w14:textId="4DE8E759" w:rsidR="004F2E54" w:rsidRPr="003C7749" w:rsidRDefault="004F2E54" w:rsidP="004F2E54">
            <w:r w:rsidRPr="00DC54FA">
              <w:t xml:space="preserve">Game Playing </w:t>
            </w:r>
          </w:p>
        </w:tc>
      </w:tr>
      <w:tr w:rsidR="00FF361D" w:rsidRPr="00A45826" w14:paraId="049E9CD6" w14:textId="77777777" w:rsidTr="00C770D4">
        <w:tc>
          <w:tcPr>
            <w:tcW w:w="1345" w:type="dxa"/>
          </w:tcPr>
          <w:p w14:paraId="71B6756A" w14:textId="77777777" w:rsidR="00FF361D" w:rsidRPr="00A45826" w:rsidRDefault="00FF361D" w:rsidP="00FF361D"/>
        </w:tc>
        <w:tc>
          <w:tcPr>
            <w:tcW w:w="8120" w:type="dxa"/>
          </w:tcPr>
          <w:p w14:paraId="7FC35B9D" w14:textId="77777777" w:rsidR="00FF361D" w:rsidRPr="003C7749" w:rsidRDefault="00FF361D" w:rsidP="00FF361D"/>
        </w:tc>
      </w:tr>
      <w:tr w:rsidR="004F2E54" w:rsidRPr="00A45826" w14:paraId="136ECE87" w14:textId="77777777" w:rsidTr="002B702C">
        <w:tc>
          <w:tcPr>
            <w:tcW w:w="1345" w:type="dxa"/>
          </w:tcPr>
          <w:p w14:paraId="53F36886" w14:textId="77777777" w:rsidR="004F2E54" w:rsidRPr="00A45826" w:rsidRDefault="004F2E54" w:rsidP="004F2E54">
            <w:r w:rsidRPr="00A45826">
              <w:t xml:space="preserve">Q19. </w:t>
            </w:r>
          </w:p>
        </w:tc>
        <w:tc>
          <w:tcPr>
            <w:tcW w:w="8120" w:type="dxa"/>
            <w:vAlign w:val="bottom"/>
          </w:tcPr>
          <w:p w14:paraId="3BFDD205" w14:textId="07F99BBD" w:rsidR="004F2E54" w:rsidRPr="003C7749" w:rsidRDefault="004F2E54" w:rsidP="004F2E54">
            <w:r w:rsidRPr="00DC54FA">
              <w:t xml:space="preserve">First order logic is also called as </w:t>
            </w:r>
          </w:p>
        </w:tc>
      </w:tr>
      <w:tr w:rsidR="004F2E54" w:rsidRPr="00A45826" w14:paraId="3A9A94B4" w14:textId="77777777" w:rsidTr="002B702C">
        <w:tc>
          <w:tcPr>
            <w:tcW w:w="1345" w:type="dxa"/>
          </w:tcPr>
          <w:p w14:paraId="1CF5DA2D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EBFAE9E" w14:textId="0DD85477" w:rsidR="004F2E54" w:rsidRPr="003C7749" w:rsidRDefault="004F2E54" w:rsidP="004F2E54">
            <w:r w:rsidRPr="00DC54FA">
              <w:t>Forward chaining</w:t>
            </w:r>
          </w:p>
        </w:tc>
      </w:tr>
      <w:tr w:rsidR="004F2E54" w:rsidRPr="00A45826" w14:paraId="3C0C1818" w14:textId="77777777" w:rsidTr="0054079F">
        <w:tc>
          <w:tcPr>
            <w:tcW w:w="1345" w:type="dxa"/>
          </w:tcPr>
          <w:p w14:paraId="574784CC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DBE63EB" w14:textId="3F2D128D" w:rsidR="004F2E54" w:rsidRPr="003C7749" w:rsidRDefault="004F2E54" w:rsidP="004F2E54">
            <w:r w:rsidRPr="00DC54FA">
              <w:t>Predicate logic</w:t>
            </w:r>
          </w:p>
        </w:tc>
      </w:tr>
      <w:tr w:rsidR="004F2E54" w:rsidRPr="00A45826" w14:paraId="5ECE6988" w14:textId="77777777" w:rsidTr="0054079F">
        <w:tc>
          <w:tcPr>
            <w:tcW w:w="1345" w:type="dxa"/>
          </w:tcPr>
          <w:p w14:paraId="370535F3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DF36DF6" w14:textId="3F2D8357" w:rsidR="004F2E54" w:rsidRPr="003C7749" w:rsidRDefault="004F2E54" w:rsidP="004F2E54">
            <w:r w:rsidRPr="00DC54FA">
              <w:t>Water jug Logic</w:t>
            </w:r>
          </w:p>
        </w:tc>
      </w:tr>
      <w:tr w:rsidR="004F2E54" w:rsidRPr="00A45826" w14:paraId="514F192B" w14:textId="77777777" w:rsidTr="002B702C">
        <w:tc>
          <w:tcPr>
            <w:tcW w:w="1345" w:type="dxa"/>
          </w:tcPr>
          <w:p w14:paraId="2FB36737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108B7689" w14:textId="50146B75" w:rsidR="004F2E54" w:rsidRPr="003C7749" w:rsidRDefault="004F2E54" w:rsidP="004F2E54">
            <w:r w:rsidRPr="00DC54FA">
              <w:t>Hill-climb algorithm</w:t>
            </w:r>
          </w:p>
        </w:tc>
      </w:tr>
      <w:tr w:rsidR="00FF361D" w:rsidRPr="00A45826" w14:paraId="7812A1A0" w14:textId="77777777" w:rsidTr="00C770D4">
        <w:tc>
          <w:tcPr>
            <w:tcW w:w="1345" w:type="dxa"/>
          </w:tcPr>
          <w:p w14:paraId="628577B0" w14:textId="77777777" w:rsidR="00FF361D" w:rsidRPr="00A45826" w:rsidRDefault="00FF361D" w:rsidP="00FF361D"/>
        </w:tc>
        <w:tc>
          <w:tcPr>
            <w:tcW w:w="8120" w:type="dxa"/>
          </w:tcPr>
          <w:p w14:paraId="354D7873" w14:textId="77777777" w:rsidR="00FF361D" w:rsidRPr="003C7749" w:rsidRDefault="00FF361D" w:rsidP="00FF361D"/>
        </w:tc>
      </w:tr>
      <w:tr w:rsidR="004F2E54" w:rsidRPr="00A45826" w14:paraId="37BBAF10" w14:textId="77777777" w:rsidTr="00256BC1">
        <w:tc>
          <w:tcPr>
            <w:tcW w:w="1345" w:type="dxa"/>
          </w:tcPr>
          <w:p w14:paraId="7DCF6CC2" w14:textId="77777777" w:rsidR="004F2E54" w:rsidRPr="00A45826" w:rsidRDefault="004F2E54" w:rsidP="004F2E54">
            <w:r w:rsidRPr="00A45826">
              <w:t>Q20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198C5593" w14:textId="0BBFF22C" w:rsidR="004F2E54" w:rsidRPr="003C7749" w:rsidRDefault="004F2E54" w:rsidP="004F2E54">
            <w:r w:rsidRPr="00DC54FA">
              <w:t>What is meant by probability density function?</w:t>
            </w:r>
          </w:p>
        </w:tc>
      </w:tr>
      <w:tr w:rsidR="004F2E54" w:rsidRPr="00A45826" w14:paraId="516242E7" w14:textId="77777777" w:rsidTr="00256BC1">
        <w:tc>
          <w:tcPr>
            <w:tcW w:w="1345" w:type="dxa"/>
          </w:tcPr>
          <w:p w14:paraId="3637B74E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27FF18C" w14:textId="5DBA39BB" w:rsidR="004F2E54" w:rsidRPr="003C7749" w:rsidRDefault="004F2E54" w:rsidP="004F2E54">
            <w:r w:rsidRPr="00DC54FA">
              <w:t>Increasing complexity</w:t>
            </w:r>
          </w:p>
        </w:tc>
      </w:tr>
      <w:tr w:rsidR="004F2E54" w:rsidRPr="00A45826" w14:paraId="687138C2" w14:textId="77777777" w:rsidTr="00256BC1">
        <w:tc>
          <w:tcPr>
            <w:tcW w:w="1345" w:type="dxa"/>
          </w:tcPr>
          <w:p w14:paraId="41AD76DA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center"/>
          </w:tcPr>
          <w:p w14:paraId="36B5685B" w14:textId="4C459A2B" w:rsidR="004F2E54" w:rsidRPr="003C7749" w:rsidRDefault="004F2E54" w:rsidP="004F2E54">
            <w:r w:rsidRPr="00DC54FA">
              <w:t>Decreasing complexity</w:t>
            </w:r>
          </w:p>
        </w:tc>
      </w:tr>
      <w:tr w:rsidR="004F2E54" w:rsidRPr="00A45826" w14:paraId="597E833E" w14:textId="77777777" w:rsidTr="00256BC1">
        <w:tc>
          <w:tcPr>
            <w:tcW w:w="1345" w:type="dxa"/>
          </w:tcPr>
          <w:p w14:paraId="5A9B522D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3AC712D" w14:textId="2538384B" w:rsidR="004F2E54" w:rsidRPr="003C7749" w:rsidRDefault="004F2E54" w:rsidP="004F2E54">
            <w:bookmarkStart w:id="7" w:name="RANGE!B102"/>
            <w:r w:rsidRPr="00DC54FA">
              <w:t>Probability distributions for Continuous variables</w:t>
            </w:r>
            <w:bookmarkEnd w:id="7"/>
          </w:p>
        </w:tc>
      </w:tr>
      <w:tr w:rsidR="004F2E54" w:rsidRPr="00A45826" w14:paraId="173A09B0" w14:textId="77777777" w:rsidTr="00B2626C">
        <w:tc>
          <w:tcPr>
            <w:tcW w:w="1345" w:type="dxa"/>
          </w:tcPr>
          <w:p w14:paraId="657DCEB1" w14:textId="77777777" w:rsidR="004F2E54" w:rsidRPr="00A45826" w:rsidRDefault="004F2E54" w:rsidP="004F2E54">
            <w:r>
              <w:t>Option D:</w:t>
            </w:r>
          </w:p>
        </w:tc>
        <w:tc>
          <w:tcPr>
            <w:tcW w:w="8120" w:type="dxa"/>
            <w:vAlign w:val="bottom"/>
          </w:tcPr>
          <w:p w14:paraId="266F4F18" w14:textId="78D45276" w:rsidR="004F2E54" w:rsidRPr="003C7749" w:rsidRDefault="004F2E54" w:rsidP="004F2E54">
            <w:r w:rsidRPr="00DC54FA">
              <w:t xml:space="preserve"> Hill- climbing</w:t>
            </w:r>
          </w:p>
        </w:tc>
      </w:tr>
      <w:tr w:rsidR="00FF361D" w:rsidRPr="00A45826" w14:paraId="15A023F8" w14:textId="77777777" w:rsidTr="00C770D4">
        <w:tc>
          <w:tcPr>
            <w:tcW w:w="1345" w:type="dxa"/>
          </w:tcPr>
          <w:p w14:paraId="289260BB" w14:textId="77777777" w:rsidR="00FF361D" w:rsidRPr="00A45826" w:rsidRDefault="00FF361D" w:rsidP="00FF361D"/>
        </w:tc>
        <w:tc>
          <w:tcPr>
            <w:tcW w:w="8120" w:type="dxa"/>
          </w:tcPr>
          <w:p w14:paraId="1295BDD4" w14:textId="77777777" w:rsidR="00FF361D" w:rsidRPr="003C7749" w:rsidRDefault="00FF361D" w:rsidP="00FF361D"/>
        </w:tc>
      </w:tr>
      <w:tr w:rsidR="004F2E54" w:rsidRPr="00A45826" w14:paraId="4C28A9C0" w14:textId="77777777" w:rsidTr="00C660A4">
        <w:tc>
          <w:tcPr>
            <w:tcW w:w="1345" w:type="dxa"/>
          </w:tcPr>
          <w:p w14:paraId="3B908C2E" w14:textId="77777777" w:rsidR="004F2E54" w:rsidRPr="00A45826" w:rsidRDefault="004F2E54" w:rsidP="004F2E54">
            <w:r w:rsidRPr="00A45826">
              <w:lastRenderedPageBreak/>
              <w:t>Q21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335E8532" w14:textId="7A31DA51" w:rsidR="004F2E54" w:rsidRPr="003C7749" w:rsidRDefault="004F2E54" w:rsidP="004F2E54">
            <w:r w:rsidRPr="00DC54FA">
              <w:t>Hierarchical planning is also called as</w:t>
            </w:r>
          </w:p>
        </w:tc>
      </w:tr>
      <w:tr w:rsidR="004F2E54" w:rsidRPr="00A45826" w14:paraId="0FCF72A7" w14:textId="77777777" w:rsidTr="00C660A4">
        <w:tc>
          <w:tcPr>
            <w:tcW w:w="1345" w:type="dxa"/>
          </w:tcPr>
          <w:p w14:paraId="4F051BBE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2061E92" w14:textId="65914225" w:rsidR="004F2E54" w:rsidRPr="003C7749" w:rsidRDefault="004F2E54" w:rsidP="004F2E54">
            <w:r w:rsidRPr="00DC54FA">
              <w:t>Conditional planning</w:t>
            </w:r>
          </w:p>
        </w:tc>
      </w:tr>
      <w:tr w:rsidR="004F2E54" w:rsidRPr="00A45826" w14:paraId="0D70DAE4" w14:textId="77777777" w:rsidTr="00C660A4">
        <w:tc>
          <w:tcPr>
            <w:tcW w:w="1345" w:type="dxa"/>
          </w:tcPr>
          <w:p w14:paraId="246E1935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EC9C3FF" w14:textId="10A374DD" w:rsidR="004F2E54" w:rsidRPr="003C7749" w:rsidRDefault="004F2E54" w:rsidP="004F2E54">
            <w:r w:rsidRPr="00DC54FA">
              <w:t>Forward state-space search</w:t>
            </w:r>
          </w:p>
        </w:tc>
      </w:tr>
      <w:tr w:rsidR="004F2E54" w:rsidRPr="00A45826" w14:paraId="25B26EEC" w14:textId="77777777" w:rsidTr="00AF6C06">
        <w:tc>
          <w:tcPr>
            <w:tcW w:w="1345" w:type="dxa"/>
          </w:tcPr>
          <w:p w14:paraId="3D8A1AB8" w14:textId="77777777" w:rsidR="004F2E54" w:rsidRPr="00A45826" w:rsidRDefault="004F2E54" w:rsidP="004F2E54">
            <w:r>
              <w:t>Option C:</w:t>
            </w:r>
          </w:p>
        </w:tc>
        <w:tc>
          <w:tcPr>
            <w:tcW w:w="8120" w:type="dxa"/>
            <w:vAlign w:val="bottom"/>
          </w:tcPr>
          <w:p w14:paraId="762FE007" w14:textId="69C6F994" w:rsidR="004F2E54" w:rsidRPr="003C7749" w:rsidRDefault="004F2E54" w:rsidP="004F2E54">
            <w:r w:rsidRPr="00DC54FA">
              <w:t>Backward state-space search</w:t>
            </w:r>
          </w:p>
        </w:tc>
      </w:tr>
      <w:tr w:rsidR="004F2E54" w:rsidRPr="00A45826" w14:paraId="6CB0A935" w14:textId="77777777" w:rsidTr="00C660A4">
        <w:tc>
          <w:tcPr>
            <w:tcW w:w="1345" w:type="dxa"/>
          </w:tcPr>
          <w:p w14:paraId="4956094F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04AFF0AC" w14:textId="1161A4EB" w:rsidR="004F2E54" w:rsidRPr="003C7749" w:rsidRDefault="004F2E54" w:rsidP="004F2E54">
            <w:r w:rsidRPr="00DC54FA">
              <w:t>plan decomposition</w:t>
            </w:r>
          </w:p>
        </w:tc>
      </w:tr>
      <w:tr w:rsidR="00FF361D" w:rsidRPr="00A45826" w14:paraId="772F9B60" w14:textId="77777777" w:rsidTr="00C770D4">
        <w:tc>
          <w:tcPr>
            <w:tcW w:w="1345" w:type="dxa"/>
          </w:tcPr>
          <w:p w14:paraId="50585555" w14:textId="77777777" w:rsidR="00FF361D" w:rsidRPr="00A45826" w:rsidRDefault="00FF361D" w:rsidP="00FF361D"/>
        </w:tc>
        <w:tc>
          <w:tcPr>
            <w:tcW w:w="8120" w:type="dxa"/>
          </w:tcPr>
          <w:p w14:paraId="67CE7A1D" w14:textId="77777777" w:rsidR="00FF361D" w:rsidRPr="003C7749" w:rsidRDefault="00FF361D" w:rsidP="00FF361D"/>
        </w:tc>
      </w:tr>
      <w:tr w:rsidR="004F2E54" w:rsidRPr="00A45826" w14:paraId="592CDFAB" w14:textId="77777777" w:rsidTr="00256FA5">
        <w:tc>
          <w:tcPr>
            <w:tcW w:w="1345" w:type="dxa"/>
          </w:tcPr>
          <w:p w14:paraId="7868A0D7" w14:textId="77777777" w:rsidR="004F2E54" w:rsidRPr="00A45826" w:rsidRDefault="004F2E54" w:rsidP="004F2E54">
            <w:r w:rsidRPr="00A45826">
              <w:t xml:space="preserve">Q22. </w:t>
            </w:r>
          </w:p>
        </w:tc>
        <w:tc>
          <w:tcPr>
            <w:tcW w:w="8120" w:type="dxa"/>
            <w:vAlign w:val="center"/>
          </w:tcPr>
          <w:p w14:paraId="60EF58C1" w14:textId="7DA76C84" w:rsidR="004F2E54" w:rsidRPr="003C7749" w:rsidRDefault="004F2E54" w:rsidP="004F2E54">
            <w:r w:rsidRPr="00DC54FA">
              <w:t>Where can the bayes rule be used?</w:t>
            </w:r>
          </w:p>
        </w:tc>
      </w:tr>
      <w:tr w:rsidR="004F2E54" w:rsidRPr="00A45826" w14:paraId="54B48C9C" w14:textId="77777777" w:rsidTr="000B3730">
        <w:tc>
          <w:tcPr>
            <w:tcW w:w="1345" w:type="dxa"/>
          </w:tcPr>
          <w:p w14:paraId="298D911E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704F840" w14:textId="1AFAFAF1" w:rsidR="004F2E54" w:rsidRPr="003C7749" w:rsidRDefault="004F2E54" w:rsidP="004F2E54">
            <w:r w:rsidRPr="00DC54FA">
              <w:t>Solving queries</w:t>
            </w:r>
          </w:p>
        </w:tc>
      </w:tr>
      <w:tr w:rsidR="004F2E54" w:rsidRPr="00A45826" w14:paraId="35C59A95" w14:textId="77777777" w:rsidTr="000B3730">
        <w:tc>
          <w:tcPr>
            <w:tcW w:w="1345" w:type="dxa"/>
          </w:tcPr>
          <w:p w14:paraId="2D8322F3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AE09BCC" w14:textId="2979B41D" w:rsidR="004F2E54" w:rsidRPr="003C7749" w:rsidRDefault="004F2E54" w:rsidP="004F2E54">
            <w:r w:rsidRPr="00DC54FA">
              <w:t>Increasing complexity</w:t>
            </w:r>
          </w:p>
        </w:tc>
      </w:tr>
      <w:tr w:rsidR="004F2E54" w:rsidRPr="00A45826" w14:paraId="469962D3" w14:textId="77777777" w:rsidTr="000B3730">
        <w:tc>
          <w:tcPr>
            <w:tcW w:w="1345" w:type="dxa"/>
          </w:tcPr>
          <w:p w14:paraId="78C805D1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C940BE7" w14:textId="3CFF77BB" w:rsidR="004F2E54" w:rsidRPr="003C7749" w:rsidRDefault="004F2E54" w:rsidP="004F2E54">
            <w:r w:rsidRPr="00DC54FA">
              <w:t>Decreasing complexity</w:t>
            </w:r>
          </w:p>
        </w:tc>
      </w:tr>
      <w:tr w:rsidR="004F2E54" w:rsidRPr="00A45826" w14:paraId="288EC775" w14:textId="77777777" w:rsidTr="000B3730">
        <w:tc>
          <w:tcPr>
            <w:tcW w:w="1345" w:type="dxa"/>
          </w:tcPr>
          <w:p w14:paraId="0571248E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093FE47" w14:textId="2FA10771" w:rsidR="004F2E54" w:rsidRPr="003C7749" w:rsidRDefault="004F2E54" w:rsidP="004F2E54">
            <w:bookmarkStart w:id="8" w:name="RANGE!B98"/>
            <w:r w:rsidRPr="00DC54FA">
              <w:t>Answering probabilistic query</w:t>
            </w:r>
            <w:bookmarkEnd w:id="8"/>
          </w:p>
        </w:tc>
      </w:tr>
      <w:tr w:rsidR="00FF361D" w:rsidRPr="00A45826" w14:paraId="2887981B" w14:textId="77777777" w:rsidTr="00C770D4">
        <w:tc>
          <w:tcPr>
            <w:tcW w:w="1345" w:type="dxa"/>
          </w:tcPr>
          <w:p w14:paraId="088688EE" w14:textId="77777777" w:rsidR="00FF361D" w:rsidRPr="00A45826" w:rsidRDefault="00FF361D" w:rsidP="00FF361D"/>
        </w:tc>
        <w:tc>
          <w:tcPr>
            <w:tcW w:w="8120" w:type="dxa"/>
          </w:tcPr>
          <w:p w14:paraId="2C3FD97F" w14:textId="77777777" w:rsidR="00FF361D" w:rsidRPr="003C7749" w:rsidRDefault="00FF361D" w:rsidP="00FF361D"/>
        </w:tc>
      </w:tr>
      <w:tr w:rsidR="004F2E54" w:rsidRPr="00A45826" w14:paraId="61040B04" w14:textId="77777777" w:rsidTr="00784478">
        <w:tc>
          <w:tcPr>
            <w:tcW w:w="1345" w:type="dxa"/>
          </w:tcPr>
          <w:p w14:paraId="74E31BC6" w14:textId="77777777" w:rsidR="004F2E54" w:rsidRPr="00A45826" w:rsidRDefault="004F2E54" w:rsidP="004F2E54">
            <w:r w:rsidRPr="00A45826">
              <w:t>Q23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47AD5E36" w14:textId="7F8DA725" w:rsidR="004F2E54" w:rsidRPr="003C7749" w:rsidRDefault="004F2E54" w:rsidP="004F2E54">
            <w:r w:rsidRPr="00DC54FA">
              <w:t>STRIPS in planning is</w:t>
            </w:r>
          </w:p>
        </w:tc>
      </w:tr>
      <w:tr w:rsidR="004F2E54" w:rsidRPr="00A45826" w14:paraId="1B88174E" w14:textId="77777777" w:rsidTr="00270D97">
        <w:tc>
          <w:tcPr>
            <w:tcW w:w="1345" w:type="dxa"/>
          </w:tcPr>
          <w:p w14:paraId="73278AA4" w14:textId="77777777" w:rsidR="004F2E54" w:rsidRPr="00A45826" w:rsidRDefault="004F2E54" w:rsidP="004F2E54">
            <w:r>
              <w:t>Option A:</w:t>
            </w:r>
          </w:p>
        </w:tc>
        <w:tc>
          <w:tcPr>
            <w:tcW w:w="8120" w:type="dxa"/>
            <w:vAlign w:val="center"/>
          </w:tcPr>
          <w:p w14:paraId="4EFEAEE3" w14:textId="78522615" w:rsidR="004F2E54" w:rsidRPr="003C7749" w:rsidRDefault="004F2E54" w:rsidP="004F2E54">
            <w:proofErr w:type="spellStart"/>
            <w:r w:rsidRPr="00DC54FA">
              <w:t>STanford</w:t>
            </w:r>
            <w:proofErr w:type="spellEnd"/>
            <w:r w:rsidRPr="00DC54FA">
              <w:t xml:space="preserve"> Research Institute Problem Solver</w:t>
            </w:r>
          </w:p>
        </w:tc>
      </w:tr>
      <w:tr w:rsidR="004F2E54" w:rsidRPr="00A45826" w14:paraId="17E9193D" w14:textId="77777777" w:rsidTr="00784478">
        <w:tc>
          <w:tcPr>
            <w:tcW w:w="1345" w:type="dxa"/>
          </w:tcPr>
          <w:p w14:paraId="4EF2C0D6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1DC9FBE" w14:textId="028BE659" w:rsidR="004F2E54" w:rsidRPr="003C7749" w:rsidRDefault="004F2E54" w:rsidP="004F2E54">
            <w:proofErr w:type="spellStart"/>
            <w:r w:rsidRPr="00DC54FA">
              <w:t>STanford</w:t>
            </w:r>
            <w:proofErr w:type="spellEnd"/>
            <w:r w:rsidRPr="00DC54FA">
              <w:t xml:space="preserve"> Research Institute Problem Solution</w:t>
            </w:r>
          </w:p>
        </w:tc>
      </w:tr>
      <w:tr w:rsidR="004F2E54" w:rsidRPr="00A45826" w14:paraId="5C606A0A" w14:textId="77777777" w:rsidTr="00784478">
        <w:tc>
          <w:tcPr>
            <w:tcW w:w="1345" w:type="dxa"/>
          </w:tcPr>
          <w:p w14:paraId="6479EB23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43E7D79" w14:textId="4C109B67" w:rsidR="004F2E54" w:rsidRPr="003C7749" w:rsidRDefault="004F2E54" w:rsidP="004F2E54">
            <w:proofErr w:type="spellStart"/>
            <w:r w:rsidRPr="00DC54FA">
              <w:t>STanford</w:t>
            </w:r>
            <w:proofErr w:type="spellEnd"/>
            <w:r w:rsidRPr="00DC54FA">
              <w:t xml:space="preserve"> Regional Institute Problem Solver</w:t>
            </w:r>
          </w:p>
        </w:tc>
      </w:tr>
      <w:tr w:rsidR="004F2E54" w:rsidRPr="00A45826" w14:paraId="7DD081DA" w14:textId="77777777" w:rsidTr="00784478">
        <w:tc>
          <w:tcPr>
            <w:tcW w:w="1345" w:type="dxa"/>
          </w:tcPr>
          <w:p w14:paraId="79D0EEBA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F634164" w14:textId="3426ABAB" w:rsidR="004F2E54" w:rsidRPr="003C7749" w:rsidRDefault="004F2E54" w:rsidP="004F2E54">
            <w:proofErr w:type="spellStart"/>
            <w:r w:rsidRPr="00DC54FA">
              <w:t>STanford</w:t>
            </w:r>
            <w:proofErr w:type="spellEnd"/>
            <w:r w:rsidRPr="00DC54FA">
              <w:t xml:space="preserve"> Regional Institute Programming Solver</w:t>
            </w:r>
          </w:p>
        </w:tc>
      </w:tr>
      <w:tr w:rsidR="00FF361D" w:rsidRPr="00A45826" w14:paraId="1C1D3AED" w14:textId="77777777" w:rsidTr="00C770D4">
        <w:tc>
          <w:tcPr>
            <w:tcW w:w="1345" w:type="dxa"/>
          </w:tcPr>
          <w:p w14:paraId="431270F2" w14:textId="77777777" w:rsidR="00FF361D" w:rsidRPr="00A45826" w:rsidRDefault="00FF361D" w:rsidP="00FF361D"/>
        </w:tc>
        <w:tc>
          <w:tcPr>
            <w:tcW w:w="8120" w:type="dxa"/>
          </w:tcPr>
          <w:p w14:paraId="3583CB5B" w14:textId="77777777" w:rsidR="00FF361D" w:rsidRPr="003C7749" w:rsidRDefault="00FF361D" w:rsidP="00FF361D"/>
        </w:tc>
      </w:tr>
      <w:tr w:rsidR="004F2E54" w:rsidRPr="00A45826" w14:paraId="353D0475" w14:textId="77777777" w:rsidTr="00617AD4">
        <w:tc>
          <w:tcPr>
            <w:tcW w:w="1345" w:type="dxa"/>
          </w:tcPr>
          <w:p w14:paraId="286A59E9" w14:textId="77777777" w:rsidR="004F2E54" w:rsidRPr="00A45826" w:rsidRDefault="004F2E54" w:rsidP="004F2E54">
            <w:r w:rsidRPr="00A45826">
              <w:t xml:space="preserve">Q24. </w:t>
            </w:r>
          </w:p>
        </w:tc>
        <w:tc>
          <w:tcPr>
            <w:tcW w:w="8120" w:type="dxa"/>
            <w:vAlign w:val="center"/>
          </w:tcPr>
          <w:p w14:paraId="130801E2" w14:textId="68119C09" w:rsidR="004F2E54" w:rsidRPr="003C7749" w:rsidRDefault="004F2E54" w:rsidP="004F2E54">
            <w:r w:rsidRPr="00DC54FA">
              <w:t>Inference algorithm is complete only if _____________</w:t>
            </w:r>
          </w:p>
        </w:tc>
      </w:tr>
      <w:tr w:rsidR="004F2E54" w:rsidRPr="00A45826" w14:paraId="51C8FFB3" w14:textId="77777777" w:rsidTr="00255017">
        <w:tc>
          <w:tcPr>
            <w:tcW w:w="1345" w:type="dxa"/>
          </w:tcPr>
          <w:p w14:paraId="00E0CFAE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B8BEB26" w14:textId="069C06F9" w:rsidR="004F2E54" w:rsidRPr="003C7749" w:rsidRDefault="004F2E54" w:rsidP="004F2E54">
            <w:r w:rsidRPr="00DC54FA">
              <w:t>It can derive any irrelevant sentence</w:t>
            </w:r>
          </w:p>
        </w:tc>
      </w:tr>
      <w:tr w:rsidR="004F2E54" w:rsidRPr="00A45826" w14:paraId="0F430B13" w14:textId="77777777" w:rsidTr="00255017">
        <w:tc>
          <w:tcPr>
            <w:tcW w:w="1345" w:type="dxa"/>
          </w:tcPr>
          <w:p w14:paraId="270654BD" w14:textId="77777777" w:rsidR="004F2E54" w:rsidRPr="00A45826" w:rsidRDefault="004F2E54" w:rsidP="004F2E5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8EDA0EA" w14:textId="2AC4420B" w:rsidR="004F2E54" w:rsidRPr="003C7749" w:rsidRDefault="004F2E54" w:rsidP="004F2E54">
            <w:r w:rsidRPr="00DC54FA">
              <w:t>It cannot derive any sentence that is an entailed version</w:t>
            </w:r>
          </w:p>
        </w:tc>
      </w:tr>
      <w:tr w:rsidR="004F2E54" w:rsidRPr="00A45826" w14:paraId="29B5EA73" w14:textId="77777777" w:rsidTr="00617AD4">
        <w:tc>
          <w:tcPr>
            <w:tcW w:w="1345" w:type="dxa"/>
          </w:tcPr>
          <w:p w14:paraId="1A0C981E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03483EC" w14:textId="462673B1" w:rsidR="004F2E54" w:rsidRPr="003C7749" w:rsidRDefault="004F2E54" w:rsidP="004F2E54">
            <w:r w:rsidRPr="00DC54FA">
              <w:t>It is not truth preserving</w:t>
            </w:r>
          </w:p>
        </w:tc>
      </w:tr>
      <w:tr w:rsidR="004F2E54" w:rsidRPr="00A45826" w14:paraId="107111CB" w14:textId="77777777" w:rsidTr="00255017">
        <w:tc>
          <w:tcPr>
            <w:tcW w:w="1345" w:type="dxa"/>
          </w:tcPr>
          <w:p w14:paraId="42EFFF0A" w14:textId="77777777" w:rsidR="004F2E54" w:rsidRPr="00A45826" w:rsidRDefault="004F2E54" w:rsidP="004F2E5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0C18047E" w14:textId="4C312305" w:rsidR="004F2E54" w:rsidRPr="003C7749" w:rsidRDefault="004F2E54" w:rsidP="004F2E54">
            <w:r w:rsidRPr="00DC54FA">
              <w:t>It can derive any sentence that is an entailed version &amp; It is truth preserving</w:t>
            </w:r>
          </w:p>
        </w:tc>
      </w:tr>
      <w:tr w:rsidR="00FF361D" w:rsidRPr="00A45826" w14:paraId="0F5820F8" w14:textId="77777777" w:rsidTr="00C770D4">
        <w:tc>
          <w:tcPr>
            <w:tcW w:w="1345" w:type="dxa"/>
          </w:tcPr>
          <w:p w14:paraId="5CC45F2D" w14:textId="77777777" w:rsidR="00FF361D" w:rsidRPr="00A45826" w:rsidRDefault="00FF361D" w:rsidP="00FF361D"/>
        </w:tc>
        <w:tc>
          <w:tcPr>
            <w:tcW w:w="8120" w:type="dxa"/>
          </w:tcPr>
          <w:p w14:paraId="748437A8" w14:textId="77777777" w:rsidR="00FF361D" w:rsidRPr="003C7749" w:rsidRDefault="00FF361D" w:rsidP="00FF361D"/>
        </w:tc>
      </w:tr>
      <w:tr w:rsidR="004F2E54" w:rsidRPr="00A45826" w14:paraId="186B54E3" w14:textId="77777777" w:rsidTr="00412FFF">
        <w:tc>
          <w:tcPr>
            <w:tcW w:w="1345" w:type="dxa"/>
          </w:tcPr>
          <w:p w14:paraId="42F5842A" w14:textId="77777777" w:rsidR="004F2E54" w:rsidRPr="00A45826" w:rsidRDefault="004F2E54" w:rsidP="004F2E54">
            <w:r w:rsidRPr="00A45826">
              <w:t>Q2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5FDC1054" w14:textId="7E9098A0" w:rsidR="004F2E54" w:rsidRPr="003C7749" w:rsidRDefault="004F2E54" w:rsidP="004F2E54">
            <w:r w:rsidRPr="00DC54FA">
              <w:t>Which algorithm places two actions into a plan without specifying which should come first?</w:t>
            </w:r>
          </w:p>
        </w:tc>
      </w:tr>
      <w:tr w:rsidR="004F2E54" w:rsidRPr="00A45826" w14:paraId="713B6CEF" w14:textId="77777777" w:rsidTr="00412FFF">
        <w:tc>
          <w:tcPr>
            <w:tcW w:w="1345" w:type="dxa"/>
          </w:tcPr>
          <w:p w14:paraId="68A4514B" w14:textId="77777777" w:rsidR="004F2E54" w:rsidRPr="00A45826" w:rsidRDefault="004F2E54" w:rsidP="004F2E5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2CF995E" w14:textId="0C3C3747" w:rsidR="004F2E54" w:rsidRPr="003C7749" w:rsidRDefault="004F2E54" w:rsidP="004F2E54">
            <w:r w:rsidRPr="00DC54FA">
              <w:t>Full-order planner</w:t>
            </w:r>
          </w:p>
        </w:tc>
      </w:tr>
      <w:tr w:rsidR="004F2E54" w:rsidRPr="00A45826" w14:paraId="658563C0" w14:textId="77777777" w:rsidTr="00412FFF">
        <w:tc>
          <w:tcPr>
            <w:tcW w:w="1345" w:type="dxa"/>
          </w:tcPr>
          <w:p w14:paraId="0FCEF91A" w14:textId="77777777" w:rsidR="004F2E54" w:rsidRPr="00A45826" w:rsidRDefault="004F2E54" w:rsidP="004F2E54">
            <w:r>
              <w:t>Option B:</w:t>
            </w:r>
          </w:p>
        </w:tc>
        <w:tc>
          <w:tcPr>
            <w:tcW w:w="8120" w:type="dxa"/>
            <w:vAlign w:val="bottom"/>
          </w:tcPr>
          <w:p w14:paraId="1237109F" w14:textId="7D2149B9" w:rsidR="004F2E54" w:rsidRPr="003C7749" w:rsidRDefault="004F2E54" w:rsidP="004F2E54">
            <w:r w:rsidRPr="00DC54FA">
              <w:t>Last -order planner</w:t>
            </w:r>
          </w:p>
        </w:tc>
      </w:tr>
      <w:tr w:rsidR="004F2E54" w:rsidRPr="00A45826" w14:paraId="67FEE9A7" w14:textId="77777777" w:rsidTr="00C74C66">
        <w:tc>
          <w:tcPr>
            <w:tcW w:w="1345" w:type="dxa"/>
          </w:tcPr>
          <w:p w14:paraId="49509B3C" w14:textId="77777777" w:rsidR="004F2E54" w:rsidRPr="00A45826" w:rsidRDefault="004F2E54" w:rsidP="004F2E5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4602883" w14:textId="0116417C" w:rsidR="004F2E54" w:rsidRPr="003C7749" w:rsidRDefault="004F2E54" w:rsidP="004F2E54">
            <w:r w:rsidRPr="00DC54FA">
              <w:t>Semi-order planner</w:t>
            </w:r>
          </w:p>
        </w:tc>
      </w:tr>
      <w:tr w:rsidR="004F2E54" w:rsidRPr="00A45826" w14:paraId="25F47700" w14:textId="77777777" w:rsidTr="00412FFF">
        <w:tc>
          <w:tcPr>
            <w:tcW w:w="1345" w:type="dxa"/>
          </w:tcPr>
          <w:p w14:paraId="3956911F" w14:textId="77777777" w:rsidR="004F2E54" w:rsidRPr="00A45826" w:rsidRDefault="004F2E54" w:rsidP="004F2E54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490A29DA" w14:textId="4DDAEE83" w:rsidR="004F2E54" w:rsidRPr="003C7749" w:rsidRDefault="004F2E54" w:rsidP="004F2E54">
            <w:r w:rsidRPr="00DC54FA">
              <w:t>Partial-order planner</w:t>
            </w:r>
          </w:p>
        </w:tc>
      </w:tr>
    </w:tbl>
    <w:p w14:paraId="2E85F692" w14:textId="77777777" w:rsidR="00642708" w:rsidRDefault="00642708" w:rsidP="009001D2">
      <w:pPr>
        <w:spacing w:after="0" w:line="240" w:lineRule="auto"/>
      </w:pPr>
    </w:p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93304" w14:textId="77777777" w:rsidR="00F770B6" w:rsidRDefault="00F770B6" w:rsidP="00353258">
      <w:pPr>
        <w:spacing w:after="0" w:line="240" w:lineRule="auto"/>
      </w:pPr>
      <w:r>
        <w:separator/>
      </w:r>
    </w:p>
  </w:endnote>
  <w:endnote w:type="continuationSeparator" w:id="0">
    <w:p w14:paraId="2B763D4D" w14:textId="77777777" w:rsidR="00F770B6" w:rsidRDefault="00F770B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509479AA" w14:textId="77777777" w:rsidR="00642708" w:rsidRPr="00353258" w:rsidRDefault="00971B34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E703B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6B0C5568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29D11B" w14:textId="77777777" w:rsidR="00F770B6" w:rsidRDefault="00F770B6" w:rsidP="00353258">
      <w:pPr>
        <w:spacing w:after="0" w:line="240" w:lineRule="auto"/>
      </w:pPr>
      <w:r>
        <w:separator/>
      </w:r>
    </w:p>
  </w:footnote>
  <w:footnote w:type="continuationSeparator" w:id="0">
    <w:p w14:paraId="57BEE113" w14:textId="77777777" w:rsidR="00F770B6" w:rsidRDefault="00F770B6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C091B"/>
    <w:multiLevelType w:val="hybridMultilevel"/>
    <w:tmpl w:val="1B7E05C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A75EE"/>
    <w:multiLevelType w:val="hybridMultilevel"/>
    <w:tmpl w:val="02D4C46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94BC0"/>
    <w:multiLevelType w:val="hybridMultilevel"/>
    <w:tmpl w:val="7548A9A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3365F"/>
    <w:multiLevelType w:val="hybridMultilevel"/>
    <w:tmpl w:val="4D6C765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24C21"/>
    <w:multiLevelType w:val="hybridMultilevel"/>
    <w:tmpl w:val="BB3CA67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1557E"/>
    <w:multiLevelType w:val="hybridMultilevel"/>
    <w:tmpl w:val="18DAC0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220993"/>
    <w:multiLevelType w:val="hybridMultilevel"/>
    <w:tmpl w:val="0A00F65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6B5A74"/>
    <w:multiLevelType w:val="hybridMultilevel"/>
    <w:tmpl w:val="C1D0BAC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30747"/>
    <w:multiLevelType w:val="hybridMultilevel"/>
    <w:tmpl w:val="A5B2431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D268A1"/>
    <w:multiLevelType w:val="hybridMultilevel"/>
    <w:tmpl w:val="7AA6AA1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387EF0"/>
    <w:multiLevelType w:val="hybridMultilevel"/>
    <w:tmpl w:val="3C4454D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483DFB"/>
    <w:multiLevelType w:val="hybridMultilevel"/>
    <w:tmpl w:val="7548A9A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6"/>
  </w:num>
  <w:num w:numId="5">
    <w:abstractNumId w:val="2"/>
  </w:num>
  <w:num w:numId="6">
    <w:abstractNumId w:val="3"/>
  </w:num>
  <w:num w:numId="7">
    <w:abstractNumId w:val="1"/>
  </w:num>
  <w:num w:numId="8">
    <w:abstractNumId w:val="4"/>
  </w:num>
  <w:num w:numId="9">
    <w:abstractNumId w:val="13"/>
  </w:num>
  <w:num w:numId="10">
    <w:abstractNumId w:val="15"/>
  </w:num>
  <w:num w:numId="11">
    <w:abstractNumId w:val="11"/>
  </w:num>
  <w:num w:numId="12">
    <w:abstractNumId w:val="0"/>
  </w:num>
  <w:num w:numId="13">
    <w:abstractNumId w:val="14"/>
  </w:num>
  <w:num w:numId="14">
    <w:abstractNumId w:val="10"/>
  </w:num>
  <w:num w:numId="15">
    <w:abstractNumId w:val="8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69AC"/>
    <w:rsid w:val="00044B5A"/>
    <w:rsid w:val="000514A8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90AAE"/>
    <w:rsid w:val="00191198"/>
    <w:rsid w:val="001A2F9B"/>
    <w:rsid w:val="001A4F54"/>
    <w:rsid w:val="001F1C19"/>
    <w:rsid w:val="001F560E"/>
    <w:rsid w:val="00273070"/>
    <w:rsid w:val="0029527E"/>
    <w:rsid w:val="002A0276"/>
    <w:rsid w:val="002D4E33"/>
    <w:rsid w:val="002F1E2E"/>
    <w:rsid w:val="0031772D"/>
    <w:rsid w:val="00321BC2"/>
    <w:rsid w:val="00327801"/>
    <w:rsid w:val="00334356"/>
    <w:rsid w:val="003528B4"/>
    <w:rsid w:val="00353258"/>
    <w:rsid w:val="003638E7"/>
    <w:rsid w:val="00374F49"/>
    <w:rsid w:val="00387550"/>
    <w:rsid w:val="003A5810"/>
    <w:rsid w:val="003B55C8"/>
    <w:rsid w:val="003B5B16"/>
    <w:rsid w:val="003C7749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4F2E54"/>
    <w:rsid w:val="005263D4"/>
    <w:rsid w:val="00535D10"/>
    <w:rsid w:val="00544E9F"/>
    <w:rsid w:val="00545819"/>
    <w:rsid w:val="00547172"/>
    <w:rsid w:val="005651A0"/>
    <w:rsid w:val="005704AA"/>
    <w:rsid w:val="00570D2F"/>
    <w:rsid w:val="00575B99"/>
    <w:rsid w:val="005A259B"/>
    <w:rsid w:val="005D5804"/>
    <w:rsid w:val="005E2327"/>
    <w:rsid w:val="005E7189"/>
    <w:rsid w:val="006068FF"/>
    <w:rsid w:val="006274A7"/>
    <w:rsid w:val="006408C7"/>
    <w:rsid w:val="00642708"/>
    <w:rsid w:val="00642739"/>
    <w:rsid w:val="00643633"/>
    <w:rsid w:val="00643C6D"/>
    <w:rsid w:val="00667117"/>
    <w:rsid w:val="00696F65"/>
    <w:rsid w:val="006A4363"/>
    <w:rsid w:val="006A489E"/>
    <w:rsid w:val="006C2E67"/>
    <w:rsid w:val="006C2F17"/>
    <w:rsid w:val="006C5B6C"/>
    <w:rsid w:val="006D32DC"/>
    <w:rsid w:val="006D378A"/>
    <w:rsid w:val="006E4696"/>
    <w:rsid w:val="006E64EA"/>
    <w:rsid w:val="00707CCF"/>
    <w:rsid w:val="00714EA2"/>
    <w:rsid w:val="007164FD"/>
    <w:rsid w:val="007200EA"/>
    <w:rsid w:val="00724225"/>
    <w:rsid w:val="00730B22"/>
    <w:rsid w:val="00762DDF"/>
    <w:rsid w:val="00773843"/>
    <w:rsid w:val="007A5D8C"/>
    <w:rsid w:val="007B79B6"/>
    <w:rsid w:val="007C4ACA"/>
    <w:rsid w:val="007D1954"/>
    <w:rsid w:val="007D721A"/>
    <w:rsid w:val="00806E4E"/>
    <w:rsid w:val="0082198A"/>
    <w:rsid w:val="00825D33"/>
    <w:rsid w:val="008312C0"/>
    <w:rsid w:val="0085195B"/>
    <w:rsid w:val="00865623"/>
    <w:rsid w:val="008B779D"/>
    <w:rsid w:val="008D5235"/>
    <w:rsid w:val="009001D2"/>
    <w:rsid w:val="00911579"/>
    <w:rsid w:val="009160DB"/>
    <w:rsid w:val="00951BDD"/>
    <w:rsid w:val="00953E97"/>
    <w:rsid w:val="009719BB"/>
    <w:rsid w:val="00971B34"/>
    <w:rsid w:val="009867F2"/>
    <w:rsid w:val="009C1838"/>
    <w:rsid w:val="009C346A"/>
    <w:rsid w:val="009D4EE7"/>
    <w:rsid w:val="009E559B"/>
    <w:rsid w:val="009F27F2"/>
    <w:rsid w:val="00A10CDF"/>
    <w:rsid w:val="00A11835"/>
    <w:rsid w:val="00A142F3"/>
    <w:rsid w:val="00A179E8"/>
    <w:rsid w:val="00A3253A"/>
    <w:rsid w:val="00A32D49"/>
    <w:rsid w:val="00A45826"/>
    <w:rsid w:val="00A51F0B"/>
    <w:rsid w:val="00A62CE8"/>
    <w:rsid w:val="00A67436"/>
    <w:rsid w:val="00A82C20"/>
    <w:rsid w:val="00AA604A"/>
    <w:rsid w:val="00AB72F9"/>
    <w:rsid w:val="00AB77B5"/>
    <w:rsid w:val="00AD4FD3"/>
    <w:rsid w:val="00AE2A01"/>
    <w:rsid w:val="00AE37A1"/>
    <w:rsid w:val="00AF07FF"/>
    <w:rsid w:val="00B675B4"/>
    <w:rsid w:val="00B73151"/>
    <w:rsid w:val="00B845B6"/>
    <w:rsid w:val="00B9169B"/>
    <w:rsid w:val="00BA57BE"/>
    <w:rsid w:val="00BC767D"/>
    <w:rsid w:val="00BE6403"/>
    <w:rsid w:val="00BE6436"/>
    <w:rsid w:val="00BE703B"/>
    <w:rsid w:val="00BF0012"/>
    <w:rsid w:val="00C07B5A"/>
    <w:rsid w:val="00C41069"/>
    <w:rsid w:val="00C5463B"/>
    <w:rsid w:val="00C60941"/>
    <w:rsid w:val="00C72564"/>
    <w:rsid w:val="00C770D4"/>
    <w:rsid w:val="00C84875"/>
    <w:rsid w:val="00CB4F1A"/>
    <w:rsid w:val="00CD7F03"/>
    <w:rsid w:val="00D06133"/>
    <w:rsid w:val="00D54CCD"/>
    <w:rsid w:val="00D60854"/>
    <w:rsid w:val="00D622E2"/>
    <w:rsid w:val="00D71A11"/>
    <w:rsid w:val="00D957E2"/>
    <w:rsid w:val="00DC54FA"/>
    <w:rsid w:val="00DD25DA"/>
    <w:rsid w:val="00E0569A"/>
    <w:rsid w:val="00E23CC6"/>
    <w:rsid w:val="00E34548"/>
    <w:rsid w:val="00E54A7E"/>
    <w:rsid w:val="00E65941"/>
    <w:rsid w:val="00E74ADD"/>
    <w:rsid w:val="00E80C6E"/>
    <w:rsid w:val="00E81747"/>
    <w:rsid w:val="00F1225C"/>
    <w:rsid w:val="00F149E4"/>
    <w:rsid w:val="00F14CD0"/>
    <w:rsid w:val="00F74E7F"/>
    <w:rsid w:val="00F764F5"/>
    <w:rsid w:val="00F770B6"/>
    <w:rsid w:val="00F914C7"/>
    <w:rsid w:val="00F91D3E"/>
    <w:rsid w:val="00FB18B2"/>
    <w:rsid w:val="00FC64FA"/>
    <w:rsid w:val="00FC765C"/>
    <w:rsid w:val="00FF361D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7689A"/>
  <w15:docId w15:val="{921B8737-93E0-413F-971C-FB0614B82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904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4729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hid Shaikh</cp:lastModifiedBy>
  <cp:revision>15</cp:revision>
  <dcterms:created xsi:type="dcterms:W3CDTF">2020-10-03T14:30:00Z</dcterms:created>
  <dcterms:modified xsi:type="dcterms:W3CDTF">2020-10-0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